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7425D2" w14:textId="4B270BA8" w:rsidR="009E271B" w:rsidRPr="00A53475" w:rsidRDefault="009E271B" w:rsidP="001F6911">
      <w:pPr>
        <w:jc w:val="center"/>
        <w:rPr>
          <w:b/>
        </w:rPr>
      </w:pPr>
      <w:r w:rsidRPr="00A53475">
        <w:rPr>
          <w:b/>
          <w:noProof/>
          <w:lang w:val="en-US" w:eastAsia="en-US"/>
        </w:rPr>
        <w:drawing>
          <wp:inline distT="0" distB="0" distL="0" distR="0" wp14:anchorId="33F71A1A" wp14:editId="67036D1F">
            <wp:extent cx="2619375" cy="155129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lor_logo_transparent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1551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9C77A" w14:textId="77777777" w:rsidR="009E271B" w:rsidRPr="00A53475" w:rsidRDefault="009E271B" w:rsidP="001F6911">
      <w:pPr>
        <w:jc w:val="center"/>
        <w:rPr>
          <w:b/>
        </w:rPr>
      </w:pPr>
    </w:p>
    <w:p w14:paraId="59CD790F" w14:textId="2CF594DF" w:rsidR="001F6911" w:rsidRPr="00A53475" w:rsidRDefault="001F6911" w:rsidP="001F6911">
      <w:pPr>
        <w:jc w:val="center"/>
        <w:rPr>
          <w:b/>
        </w:rPr>
      </w:pPr>
      <w:r w:rsidRPr="00A53475">
        <w:rPr>
          <w:b/>
        </w:rPr>
        <w:t xml:space="preserve">VAIKŲ </w:t>
      </w:r>
      <w:r w:rsidR="00E834B1" w:rsidRPr="00A53475">
        <w:rPr>
          <w:b/>
        </w:rPr>
        <w:t xml:space="preserve">VAIZDO KLIPŲ </w:t>
      </w:r>
      <w:r w:rsidRPr="00A53475">
        <w:rPr>
          <w:b/>
        </w:rPr>
        <w:t>KONKURSO</w:t>
      </w:r>
    </w:p>
    <w:p w14:paraId="3AAA272B" w14:textId="2BBE7CD2" w:rsidR="001F6911" w:rsidRPr="00A53475" w:rsidRDefault="001F6911" w:rsidP="001F6911">
      <w:pPr>
        <w:jc w:val="center"/>
        <w:rPr>
          <w:i/>
          <w:sz w:val="28"/>
          <w:szCs w:val="28"/>
        </w:rPr>
      </w:pPr>
      <w:r w:rsidRPr="00A53475">
        <w:rPr>
          <w:i/>
          <w:sz w:val="28"/>
          <w:szCs w:val="28"/>
        </w:rPr>
        <w:t xml:space="preserve"> „</w:t>
      </w:r>
      <w:r w:rsidR="002519A7" w:rsidRPr="00A53475">
        <w:rPr>
          <w:i/>
          <w:sz w:val="28"/>
          <w:szCs w:val="28"/>
        </w:rPr>
        <w:t xml:space="preserve">Lietuvos </w:t>
      </w:r>
      <w:r w:rsidR="00E86D16" w:rsidRPr="00A53475">
        <w:rPr>
          <w:i/>
          <w:sz w:val="28"/>
          <w:szCs w:val="28"/>
        </w:rPr>
        <w:t>v</w:t>
      </w:r>
      <w:r w:rsidR="00734366" w:rsidRPr="00A53475">
        <w:rPr>
          <w:i/>
          <w:sz w:val="28"/>
          <w:szCs w:val="28"/>
        </w:rPr>
        <w:t xml:space="preserve">aikų </w:t>
      </w:r>
      <w:r w:rsidR="00330053" w:rsidRPr="00A53475">
        <w:rPr>
          <w:i/>
          <w:sz w:val="28"/>
          <w:szCs w:val="28"/>
        </w:rPr>
        <w:t>b</w:t>
      </w:r>
      <w:r w:rsidRPr="00A53475">
        <w:rPr>
          <w:i/>
          <w:sz w:val="28"/>
          <w:szCs w:val="28"/>
        </w:rPr>
        <w:t>alsas“</w:t>
      </w:r>
      <w:r w:rsidR="002519A7" w:rsidRPr="00A53475">
        <w:rPr>
          <w:i/>
          <w:sz w:val="28"/>
          <w:szCs w:val="28"/>
        </w:rPr>
        <w:t xml:space="preserve"> </w:t>
      </w:r>
    </w:p>
    <w:p w14:paraId="2CAD6A9F" w14:textId="77777777" w:rsidR="001F6911" w:rsidRPr="00A53475" w:rsidRDefault="001F6911" w:rsidP="001F6911">
      <w:pPr>
        <w:jc w:val="center"/>
      </w:pPr>
    </w:p>
    <w:p w14:paraId="13E032FA" w14:textId="77777777" w:rsidR="00BE4448" w:rsidRPr="00A53475" w:rsidRDefault="00BE4448" w:rsidP="001F6911">
      <w:pPr>
        <w:jc w:val="center"/>
        <w:rPr>
          <w:b/>
        </w:rPr>
      </w:pPr>
    </w:p>
    <w:p w14:paraId="1B1052CD" w14:textId="77777777" w:rsidR="001F6911" w:rsidRPr="00A53475" w:rsidRDefault="001F6911" w:rsidP="001F6911">
      <w:pPr>
        <w:jc w:val="center"/>
        <w:rPr>
          <w:b/>
        </w:rPr>
      </w:pPr>
      <w:r w:rsidRPr="00A53475">
        <w:rPr>
          <w:b/>
        </w:rPr>
        <w:t>NUOSTATAI</w:t>
      </w:r>
    </w:p>
    <w:p w14:paraId="5C453BDE" w14:textId="77777777" w:rsidR="001F6911" w:rsidRPr="00A53475" w:rsidRDefault="001F6911" w:rsidP="001F6911">
      <w:pPr>
        <w:jc w:val="center"/>
        <w:rPr>
          <w:b/>
          <w:sz w:val="22"/>
          <w:szCs w:val="22"/>
        </w:rPr>
      </w:pPr>
    </w:p>
    <w:p w14:paraId="671692BB" w14:textId="77777777" w:rsidR="001F6911" w:rsidRPr="00A53475" w:rsidRDefault="001F6911" w:rsidP="001F6911">
      <w:pPr>
        <w:jc w:val="center"/>
        <w:rPr>
          <w:b/>
          <w:sz w:val="22"/>
          <w:szCs w:val="22"/>
        </w:rPr>
      </w:pPr>
      <w:r w:rsidRPr="00A53475">
        <w:rPr>
          <w:b/>
          <w:sz w:val="22"/>
          <w:szCs w:val="22"/>
        </w:rPr>
        <w:t>I. BENDROJI DALIS</w:t>
      </w:r>
    </w:p>
    <w:p w14:paraId="6807FD07" w14:textId="77777777" w:rsidR="001F6911" w:rsidRPr="00A53475" w:rsidRDefault="001F6911" w:rsidP="001F6911">
      <w:pPr>
        <w:jc w:val="center"/>
        <w:rPr>
          <w:b/>
          <w:sz w:val="22"/>
          <w:szCs w:val="22"/>
        </w:rPr>
      </w:pPr>
    </w:p>
    <w:p w14:paraId="094E4171" w14:textId="308A0D19" w:rsidR="00E86D16" w:rsidRPr="00A53475" w:rsidRDefault="00E86D16" w:rsidP="00E86D16">
      <w:pPr>
        <w:jc w:val="both"/>
        <w:rPr>
          <w:sz w:val="22"/>
          <w:szCs w:val="22"/>
        </w:rPr>
      </w:pPr>
      <w:r w:rsidRPr="00A53475">
        <w:rPr>
          <w:sz w:val="22"/>
          <w:szCs w:val="22"/>
        </w:rPr>
        <w:t xml:space="preserve">1. Vaikų </w:t>
      </w:r>
      <w:r w:rsidR="00E834B1" w:rsidRPr="00A53475">
        <w:rPr>
          <w:sz w:val="22"/>
          <w:szCs w:val="22"/>
        </w:rPr>
        <w:t>vaizdo klipų</w:t>
      </w:r>
      <w:r w:rsidR="00016D31" w:rsidRPr="00A53475">
        <w:rPr>
          <w:sz w:val="22"/>
          <w:szCs w:val="22"/>
        </w:rPr>
        <w:t xml:space="preserve"> </w:t>
      </w:r>
      <w:r w:rsidRPr="00A53475">
        <w:rPr>
          <w:sz w:val="22"/>
          <w:szCs w:val="22"/>
        </w:rPr>
        <w:t xml:space="preserve">konkurso „Lietuvos vaikų balsas“ (toliau – Konkursas) nuostatai (toliau – Nuostatai) apibrėžia konkurso </w:t>
      </w:r>
      <w:r w:rsidR="004345AF" w:rsidRPr="00A53475">
        <w:rPr>
          <w:sz w:val="22"/>
          <w:szCs w:val="22"/>
        </w:rPr>
        <w:t>organizatorius</w:t>
      </w:r>
      <w:r w:rsidRPr="00A53475">
        <w:rPr>
          <w:sz w:val="22"/>
          <w:szCs w:val="22"/>
        </w:rPr>
        <w:t xml:space="preserve">, </w:t>
      </w:r>
      <w:r w:rsidR="00163389" w:rsidRPr="00A53475">
        <w:rPr>
          <w:sz w:val="22"/>
          <w:szCs w:val="22"/>
        </w:rPr>
        <w:t xml:space="preserve">tikslą, </w:t>
      </w:r>
      <w:r w:rsidRPr="00A53475">
        <w:rPr>
          <w:sz w:val="22"/>
          <w:szCs w:val="22"/>
        </w:rPr>
        <w:t>uždavinius, dalyvius, sąlygas, konkurso laimėtojų nustatymo ir dalyvių apdovanojimo tvarką.</w:t>
      </w:r>
    </w:p>
    <w:p w14:paraId="1A31309E" w14:textId="2A315286" w:rsidR="00E86D16" w:rsidRPr="00A53475" w:rsidRDefault="00E86D16" w:rsidP="00E86D16">
      <w:pPr>
        <w:jc w:val="both"/>
        <w:rPr>
          <w:sz w:val="22"/>
          <w:szCs w:val="22"/>
        </w:rPr>
      </w:pPr>
      <w:r w:rsidRPr="00A53475">
        <w:rPr>
          <w:sz w:val="22"/>
          <w:szCs w:val="22"/>
        </w:rPr>
        <w:t>2. Konkurso organizatori</w:t>
      </w:r>
      <w:r w:rsidR="008D69D5" w:rsidRPr="00A53475">
        <w:rPr>
          <w:sz w:val="22"/>
          <w:szCs w:val="22"/>
        </w:rPr>
        <w:t>us</w:t>
      </w:r>
      <w:r w:rsidRPr="00A53475">
        <w:rPr>
          <w:sz w:val="22"/>
          <w:szCs w:val="22"/>
        </w:rPr>
        <w:t xml:space="preserve"> – Mykolo Romerio universiteto </w:t>
      </w:r>
      <w:r w:rsidR="00877C73" w:rsidRPr="00A53475">
        <w:rPr>
          <w:sz w:val="22"/>
          <w:szCs w:val="22"/>
        </w:rPr>
        <w:t>Žmogaus ir visuomenės studijų fakulteto</w:t>
      </w:r>
      <w:r w:rsidR="005F02F6" w:rsidRPr="00A53475">
        <w:rPr>
          <w:sz w:val="22"/>
          <w:szCs w:val="22"/>
        </w:rPr>
        <w:t xml:space="preserve"> </w:t>
      </w:r>
      <w:r w:rsidRPr="00A53475">
        <w:rPr>
          <w:sz w:val="22"/>
          <w:szCs w:val="22"/>
        </w:rPr>
        <w:t xml:space="preserve">Edukologijos </w:t>
      </w:r>
      <w:r w:rsidR="008D69D5" w:rsidRPr="00A53475">
        <w:rPr>
          <w:sz w:val="22"/>
          <w:szCs w:val="22"/>
        </w:rPr>
        <w:t xml:space="preserve">ir socialinio darbo institutas </w:t>
      </w:r>
      <w:r w:rsidRPr="00A53475">
        <w:rPr>
          <w:sz w:val="22"/>
          <w:szCs w:val="22"/>
        </w:rPr>
        <w:t>(toliau – Organizatorius).</w:t>
      </w:r>
    </w:p>
    <w:p w14:paraId="6C22E973" w14:textId="01C2495B" w:rsidR="00E86D16" w:rsidRPr="00A53475" w:rsidRDefault="00E86D16" w:rsidP="00E86D16">
      <w:pPr>
        <w:jc w:val="both"/>
        <w:rPr>
          <w:b/>
          <w:sz w:val="22"/>
          <w:szCs w:val="22"/>
        </w:rPr>
      </w:pPr>
      <w:r w:rsidRPr="00A53475">
        <w:rPr>
          <w:sz w:val="22"/>
          <w:szCs w:val="22"/>
        </w:rPr>
        <w:t xml:space="preserve">3. Konkurso koordinatorius ir kontaktinis asmuo: </w:t>
      </w:r>
      <w:r w:rsidR="00836ED4" w:rsidRPr="00A53475">
        <w:rPr>
          <w:sz w:val="22"/>
          <w:szCs w:val="22"/>
        </w:rPr>
        <w:t>doc. dr. Justinas Sadauskas</w:t>
      </w:r>
      <w:r w:rsidRPr="00A53475">
        <w:rPr>
          <w:sz w:val="22"/>
          <w:szCs w:val="22"/>
        </w:rPr>
        <w:t xml:space="preserve">, el. paštas: </w:t>
      </w:r>
      <w:hyperlink r:id="rId8" w:history="1">
        <w:r w:rsidRPr="00A53475">
          <w:rPr>
            <w:rFonts w:eastAsiaTheme="minorHAnsi"/>
            <w:color w:val="0000FF"/>
            <w:sz w:val="22"/>
            <w:szCs w:val="22"/>
            <w:u w:val="single"/>
            <w:lang w:eastAsia="en-US"/>
          </w:rPr>
          <w:t>lietuvosvaikubalsas@mruni.eu</w:t>
        </w:r>
      </w:hyperlink>
    </w:p>
    <w:p w14:paraId="1111092E" w14:textId="77777777" w:rsidR="001F6911" w:rsidRPr="00A53475" w:rsidRDefault="001F6911" w:rsidP="001F6911">
      <w:pPr>
        <w:jc w:val="both"/>
        <w:rPr>
          <w:sz w:val="22"/>
          <w:szCs w:val="22"/>
        </w:rPr>
      </w:pPr>
    </w:p>
    <w:p w14:paraId="5599F443" w14:textId="77777777" w:rsidR="001F6911" w:rsidRPr="00A53475" w:rsidRDefault="001F6911" w:rsidP="001F6911">
      <w:pPr>
        <w:jc w:val="center"/>
        <w:rPr>
          <w:b/>
          <w:sz w:val="22"/>
          <w:szCs w:val="22"/>
        </w:rPr>
      </w:pPr>
      <w:r w:rsidRPr="00A53475">
        <w:rPr>
          <w:b/>
          <w:sz w:val="22"/>
          <w:szCs w:val="22"/>
        </w:rPr>
        <w:t>II. KONKURSO TIKSLAI IR UŽDAVINIAI</w:t>
      </w:r>
    </w:p>
    <w:p w14:paraId="0E3CA448" w14:textId="77777777" w:rsidR="001F6911" w:rsidRPr="00A53475" w:rsidRDefault="001F6911" w:rsidP="001F6911">
      <w:pPr>
        <w:jc w:val="center"/>
        <w:rPr>
          <w:b/>
          <w:sz w:val="22"/>
          <w:szCs w:val="22"/>
        </w:rPr>
      </w:pPr>
    </w:p>
    <w:p w14:paraId="6A72C212" w14:textId="524006CE" w:rsidR="004345AF" w:rsidRPr="000C014E" w:rsidRDefault="004345AF" w:rsidP="004345AF">
      <w:pPr>
        <w:jc w:val="both"/>
        <w:rPr>
          <w:color w:val="000000"/>
          <w:sz w:val="22"/>
          <w:szCs w:val="22"/>
        </w:rPr>
      </w:pPr>
      <w:r w:rsidRPr="00A53475">
        <w:rPr>
          <w:sz w:val="22"/>
          <w:szCs w:val="22"/>
        </w:rPr>
        <w:t xml:space="preserve">4. </w:t>
      </w:r>
      <w:r w:rsidR="00A112A2" w:rsidRPr="00D84D0A">
        <w:rPr>
          <w:sz w:val="22"/>
          <w:szCs w:val="22"/>
          <w:shd w:val="clear" w:color="auto" w:fill="FFFFFF"/>
        </w:rPr>
        <w:t>Konkurso tikslas – remiantis Jungtinių tautų vaiko teisių konvencijos 12 ir 13 straipsniais, užtikrinti  vaiko teisę laisvai išreikšti savo nuomonę jam priimtinais būdais.</w:t>
      </w:r>
    </w:p>
    <w:p w14:paraId="4F8C20C1" w14:textId="77692E58" w:rsidR="004345AF" w:rsidRPr="00A53475" w:rsidRDefault="004345AF" w:rsidP="004345AF">
      <w:pPr>
        <w:jc w:val="both"/>
        <w:rPr>
          <w:sz w:val="22"/>
          <w:szCs w:val="22"/>
          <w:shd w:val="clear" w:color="auto" w:fill="FFFFFF"/>
        </w:rPr>
      </w:pPr>
      <w:r w:rsidRPr="000C014E">
        <w:rPr>
          <w:color w:val="000000"/>
          <w:sz w:val="22"/>
          <w:szCs w:val="22"/>
        </w:rPr>
        <w:t xml:space="preserve">5. </w:t>
      </w:r>
      <w:r w:rsidR="00A112A2">
        <w:rPr>
          <w:sz w:val="22"/>
          <w:szCs w:val="22"/>
        </w:rPr>
        <w:t>V</w:t>
      </w:r>
      <w:r w:rsidR="00A112A2" w:rsidRPr="00A53475">
        <w:rPr>
          <w:sz w:val="22"/>
          <w:szCs w:val="22"/>
        </w:rPr>
        <w:t xml:space="preserve">aizdo klipų </w:t>
      </w:r>
      <w:r w:rsidR="00A112A2" w:rsidRPr="003108BE">
        <w:rPr>
          <w:sz w:val="22"/>
          <w:szCs w:val="22"/>
        </w:rPr>
        <w:t>konkurso</w:t>
      </w:r>
      <w:r w:rsidR="00A112A2" w:rsidRPr="003108BE">
        <w:rPr>
          <w:color w:val="000000"/>
          <w:sz w:val="22"/>
          <w:szCs w:val="22"/>
        </w:rPr>
        <w:t xml:space="preserve"> tema </w:t>
      </w:r>
      <w:r w:rsidR="00A112A2" w:rsidRPr="003108BE">
        <w:rPr>
          <w:sz w:val="22"/>
          <w:szCs w:val="22"/>
          <w:shd w:val="clear" w:color="auto" w:fill="FFFFFF"/>
        </w:rPr>
        <w:t>„</w:t>
      </w:r>
      <w:r w:rsidR="00A112A2" w:rsidRPr="003108BE">
        <w:rPr>
          <w:i/>
          <w:sz w:val="22"/>
          <w:szCs w:val="22"/>
          <w:shd w:val="clear" w:color="auto" w:fill="FFFFFF"/>
        </w:rPr>
        <w:t>ESU ŽMOGUS, NE ROBOTAS</w:t>
      </w:r>
      <w:r w:rsidR="00A112A2" w:rsidRPr="003108BE">
        <w:rPr>
          <w:sz w:val="22"/>
          <w:szCs w:val="22"/>
          <w:shd w:val="clear" w:color="auto" w:fill="FFFFFF"/>
        </w:rPr>
        <w:t xml:space="preserve">“. </w:t>
      </w:r>
      <w:r w:rsidR="00A112A2" w:rsidRPr="003108BE">
        <w:rPr>
          <w:sz w:val="22"/>
          <w:szCs w:val="22"/>
        </w:rPr>
        <w:t xml:space="preserve">Dalyviai kviečiami </w:t>
      </w:r>
      <w:r w:rsidR="00A112A2" w:rsidRPr="00A53475">
        <w:rPr>
          <w:sz w:val="22"/>
          <w:szCs w:val="22"/>
        </w:rPr>
        <w:t>vaizdo klip</w:t>
      </w:r>
      <w:r w:rsidR="00A112A2">
        <w:rPr>
          <w:sz w:val="22"/>
          <w:szCs w:val="22"/>
        </w:rPr>
        <w:t>u</w:t>
      </w:r>
      <w:r w:rsidR="00A112A2" w:rsidRPr="00A53475">
        <w:rPr>
          <w:sz w:val="22"/>
          <w:szCs w:val="22"/>
        </w:rPr>
        <w:t xml:space="preserve"> </w:t>
      </w:r>
      <w:r w:rsidR="00A112A2" w:rsidRPr="003108BE">
        <w:rPr>
          <w:color w:val="000000"/>
          <w:sz w:val="22"/>
          <w:szCs w:val="22"/>
        </w:rPr>
        <w:t>atskleisti savo požiūrį</w:t>
      </w:r>
      <w:r w:rsidR="00A112A2">
        <w:rPr>
          <w:color w:val="000000"/>
          <w:sz w:val="22"/>
          <w:szCs w:val="22"/>
        </w:rPr>
        <w:t xml:space="preserve"> – </w:t>
      </w:r>
      <w:r w:rsidR="00A112A2" w:rsidRPr="00D84D0A">
        <w:rPr>
          <w:iCs/>
          <w:sz w:val="22"/>
          <w:szCs w:val="22"/>
          <w:shd w:val="clear" w:color="auto" w:fill="FFFFFF"/>
        </w:rPr>
        <w:t>kaip išlikti žmogumi technologijų ir automatizacijos pasaulyje, kaip išsaugoti gebėjimą mylėti, rūpintis vienas kitu, kurti, ieškoti prasmės ir savo vertės</w:t>
      </w:r>
      <w:r w:rsidR="00A112A2" w:rsidRPr="00D84D0A">
        <w:rPr>
          <w:sz w:val="22"/>
          <w:szCs w:val="22"/>
          <w:shd w:val="clear" w:color="auto" w:fill="FFFFFF"/>
        </w:rPr>
        <w:t>.</w:t>
      </w:r>
    </w:p>
    <w:p w14:paraId="4DD15B63" w14:textId="77777777" w:rsidR="004345AF" w:rsidRPr="00A53475" w:rsidRDefault="004345AF" w:rsidP="004345AF">
      <w:pPr>
        <w:jc w:val="both"/>
        <w:rPr>
          <w:sz w:val="22"/>
          <w:szCs w:val="22"/>
        </w:rPr>
      </w:pPr>
      <w:r w:rsidRPr="00A53475">
        <w:rPr>
          <w:sz w:val="22"/>
          <w:szCs w:val="22"/>
        </w:rPr>
        <w:t>6. Uždaviniai:</w:t>
      </w:r>
    </w:p>
    <w:p w14:paraId="1A6D421C" w14:textId="676890E5" w:rsidR="00EF6D98" w:rsidRPr="00A53475" w:rsidRDefault="00EF6D98" w:rsidP="001D0CF4">
      <w:pPr>
        <w:ind w:left="270"/>
        <w:jc w:val="both"/>
        <w:rPr>
          <w:sz w:val="22"/>
          <w:szCs w:val="22"/>
        </w:rPr>
      </w:pPr>
      <w:r w:rsidRPr="00A53475">
        <w:rPr>
          <w:sz w:val="22"/>
          <w:szCs w:val="22"/>
        </w:rPr>
        <w:t xml:space="preserve">6.1. </w:t>
      </w:r>
      <w:r w:rsidR="00A112A2">
        <w:rPr>
          <w:sz w:val="22"/>
          <w:szCs w:val="22"/>
        </w:rPr>
        <w:t>s</w:t>
      </w:r>
      <w:r w:rsidR="00877C73" w:rsidRPr="00A53475">
        <w:rPr>
          <w:sz w:val="22"/>
          <w:szCs w:val="22"/>
        </w:rPr>
        <w:t>katinti pilietinę drąsą ir aktyvumą atsakingai išsakant savo nuomonę</w:t>
      </w:r>
      <w:r w:rsidRPr="00A53475">
        <w:rPr>
          <w:sz w:val="22"/>
          <w:szCs w:val="22"/>
        </w:rPr>
        <w:t>;</w:t>
      </w:r>
    </w:p>
    <w:p w14:paraId="6C8DE32B" w14:textId="42C7835D" w:rsidR="00EF6D98" w:rsidRDefault="00EF6D98" w:rsidP="001D0CF4">
      <w:pPr>
        <w:ind w:left="270"/>
        <w:jc w:val="both"/>
        <w:rPr>
          <w:sz w:val="22"/>
          <w:szCs w:val="22"/>
        </w:rPr>
      </w:pPr>
      <w:r w:rsidRPr="00A53475">
        <w:rPr>
          <w:sz w:val="22"/>
          <w:szCs w:val="22"/>
        </w:rPr>
        <w:t xml:space="preserve">6.2. </w:t>
      </w:r>
      <w:r w:rsidR="00A112A2">
        <w:rPr>
          <w:sz w:val="22"/>
          <w:szCs w:val="22"/>
        </w:rPr>
        <w:t>p</w:t>
      </w:r>
      <w:r w:rsidRPr="00A53475">
        <w:rPr>
          <w:sz w:val="22"/>
          <w:szCs w:val="22"/>
        </w:rPr>
        <w:t xml:space="preserve">uoselėti vaikų </w:t>
      </w:r>
      <w:r w:rsidR="00B003D8" w:rsidRPr="00A53475">
        <w:rPr>
          <w:sz w:val="22"/>
          <w:szCs w:val="22"/>
        </w:rPr>
        <w:t xml:space="preserve">meninę </w:t>
      </w:r>
      <w:r w:rsidRPr="00A53475">
        <w:rPr>
          <w:sz w:val="22"/>
          <w:szCs w:val="22"/>
        </w:rPr>
        <w:t>saviraišką ir kūrybiškumą</w:t>
      </w:r>
      <w:r w:rsidR="00A112A2">
        <w:rPr>
          <w:sz w:val="22"/>
          <w:szCs w:val="22"/>
        </w:rPr>
        <w:t>;</w:t>
      </w:r>
    </w:p>
    <w:p w14:paraId="64FBEA5B" w14:textId="42ED53BD" w:rsidR="00A112A2" w:rsidRPr="00A53475" w:rsidRDefault="00A112A2" w:rsidP="001D0CF4">
      <w:pPr>
        <w:ind w:left="270"/>
        <w:jc w:val="both"/>
        <w:rPr>
          <w:sz w:val="22"/>
          <w:szCs w:val="22"/>
        </w:rPr>
      </w:pPr>
      <w:r>
        <w:rPr>
          <w:sz w:val="22"/>
          <w:szCs w:val="22"/>
        </w:rPr>
        <w:t>6.3. prisiimti atsakomybę už pateikto darbo originalumą ir savarankišką atlikimą</w:t>
      </w:r>
      <w:r w:rsidRPr="00423B24">
        <w:rPr>
          <w:sz w:val="22"/>
          <w:szCs w:val="22"/>
        </w:rPr>
        <w:t>.</w:t>
      </w:r>
    </w:p>
    <w:p w14:paraId="71AD2EA8" w14:textId="77777777" w:rsidR="00413A7B" w:rsidRPr="00A53475" w:rsidRDefault="00413A7B" w:rsidP="001F6911">
      <w:pPr>
        <w:jc w:val="center"/>
        <w:rPr>
          <w:sz w:val="22"/>
          <w:szCs w:val="22"/>
        </w:rPr>
      </w:pPr>
    </w:p>
    <w:p w14:paraId="1BE3D958" w14:textId="1E23986C" w:rsidR="001F6911" w:rsidRPr="00A53475" w:rsidRDefault="001F6911" w:rsidP="001F6911">
      <w:pPr>
        <w:jc w:val="center"/>
        <w:rPr>
          <w:b/>
          <w:sz w:val="22"/>
          <w:szCs w:val="22"/>
        </w:rPr>
      </w:pPr>
      <w:r w:rsidRPr="00A53475">
        <w:rPr>
          <w:b/>
          <w:sz w:val="22"/>
          <w:szCs w:val="22"/>
        </w:rPr>
        <w:t>III. DALYVIAI</w:t>
      </w:r>
    </w:p>
    <w:p w14:paraId="569B19A9" w14:textId="77777777" w:rsidR="00FE0443" w:rsidRPr="00A53475" w:rsidRDefault="00FE0443" w:rsidP="001F6911">
      <w:pPr>
        <w:jc w:val="center"/>
        <w:rPr>
          <w:b/>
          <w:sz w:val="22"/>
          <w:szCs w:val="22"/>
        </w:rPr>
      </w:pPr>
    </w:p>
    <w:p w14:paraId="53FD8949" w14:textId="318B93E8" w:rsidR="001F6911" w:rsidRPr="00A53475" w:rsidRDefault="00B003D8" w:rsidP="00BD5DF1">
      <w:pPr>
        <w:jc w:val="both"/>
        <w:rPr>
          <w:b/>
          <w:sz w:val="22"/>
          <w:szCs w:val="22"/>
        </w:rPr>
      </w:pPr>
      <w:r w:rsidRPr="00A17D43">
        <w:rPr>
          <w:color w:val="000000"/>
          <w:sz w:val="22"/>
          <w:szCs w:val="22"/>
        </w:rPr>
        <w:t xml:space="preserve">7. Konkurse gali dalyvauti </w:t>
      </w:r>
      <w:r w:rsidR="00A112A2" w:rsidRPr="00A112A2">
        <w:rPr>
          <w:color w:val="000000"/>
          <w:sz w:val="22"/>
          <w:szCs w:val="22"/>
        </w:rPr>
        <w:t xml:space="preserve">vaikai ir </w:t>
      </w:r>
      <w:r w:rsidR="00B907D5" w:rsidRPr="00A112A2">
        <w:rPr>
          <w:color w:val="000000"/>
          <w:sz w:val="22"/>
          <w:szCs w:val="22"/>
        </w:rPr>
        <w:t>vaik</w:t>
      </w:r>
      <w:r w:rsidR="003C2980" w:rsidRPr="00A112A2">
        <w:rPr>
          <w:color w:val="000000"/>
          <w:sz w:val="22"/>
          <w:szCs w:val="22"/>
        </w:rPr>
        <w:t>ų grupės</w:t>
      </w:r>
      <w:r w:rsidR="00B907D5" w:rsidRPr="00A112A2">
        <w:rPr>
          <w:color w:val="000000"/>
          <w:sz w:val="22"/>
          <w:szCs w:val="22"/>
        </w:rPr>
        <w:t xml:space="preserve"> </w:t>
      </w:r>
      <w:r w:rsidRPr="00A112A2">
        <w:rPr>
          <w:color w:val="000000"/>
          <w:sz w:val="22"/>
          <w:szCs w:val="22"/>
        </w:rPr>
        <w:t xml:space="preserve">nuo </w:t>
      </w:r>
      <w:r w:rsidR="003E5B27" w:rsidRPr="00A112A2">
        <w:rPr>
          <w:color w:val="000000"/>
          <w:sz w:val="22"/>
          <w:szCs w:val="22"/>
        </w:rPr>
        <w:t>1</w:t>
      </w:r>
      <w:r w:rsidR="004F1D0B" w:rsidRPr="00A112A2">
        <w:rPr>
          <w:color w:val="000000"/>
          <w:sz w:val="22"/>
          <w:szCs w:val="22"/>
        </w:rPr>
        <w:t>0</w:t>
      </w:r>
      <w:r w:rsidRPr="00A17D43">
        <w:rPr>
          <w:color w:val="000000"/>
          <w:sz w:val="22"/>
          <w:szCs w:val="22"/>
        </w:rPr>
        <w:t xml:space="preserve"> iki 18 metų.</w:t>
      </w:r>
      <w:r w:rsidRPr="00A53475">
        <w:rPr>
          <w:color w:val="000000"/>
          <w:sz w:val="22"/>
          <w:szCs w:val="22"/>
        </w:rPr>
        <w:t xml:space="preserve"> </w:t>
      </w:r>
    </w:p>
    <w:p w14:paraId="40889AE6" w14:textId="77777777" w:rsidR="00BC7F61" w:rsidRPr="00A53475" w:rsidRDefault="00BC7F61" w:rsidP="001F6911">
      <w:pPr>
        <w:jc w:val="center"/>
        <w:rPr>
          <w:b/>
          <w:sz w:val="22"/>
          <w:szCs w:val="22"/>
        </w:rPr>
      </w:pPr>
    </w:p>
    <w:p w14:paraId="53AB3A2D" w14:textId="11E88E52" w:rsidR="001F6911" w:rsidRPr="00A53475" w:rsidRDefault="001F6911" w:rsidP="001F6911">
      <w:pPr>
        <w:jc w:val="center"/>
        <w:rPr>
          <w:b/>
          <w:sz w:val="22"/>
          <w:szCs w:val="22"/>
        </w:rPr>
      </w:pPr>
      <w:r w:rsidRPr="00A53475">
        <w:rPr>
          <w:b/>
          <w:sz w:val="22"/>
          <w:szCs w:val="22"/>
        </w:rPr>
        <w:t>IV. KONKURSO SĄLYGOS</w:t>
      </w:r>
    </w:p>
    <w:p w14:paraId="6AE3BB45" w14:textId="44B70ED5" w:rsidR="00282B72" w:rsidRPr="00A53475" w:rsidRDefault="00282B72" w:rsidP="00282B72">
      <w:pPr>
        <w:jc w:val="both"/>
        <w:rPr>
          <w:sz w:val="22"/>
          <w:szCs w:val="22"/>
        </w:rPr>
      </w:pPr>
    </w:p>
    <w:p w14:paraId="2AC632D8" w14:textId="45E0EB5C" w:rsidR="00FE0443" w:rsidRPr="00A53475" w:rsidRDefault="00FE0443" w:rsidP="00EA1A13">
      <w:pPr>
        <w:jc w:val="both"/>
        <w:rPr>
          <w:sz w:val="22"/>
          <w:szCs w:val="22"/>
        </w:rPr>
      </w:pPr>
      <w:r w:rsidRPr="00A53475">
        <w:rPr>
          <w:sz w:val="22"/>
          <w:szCs w:val="22"/>
        </w:rPr>
        <w:t xml:space="preserve">8. </w:t>
      </w:r>
      <w:r w:rsidR="008B3AFA" w:rsidRPr="00A53475">
        <w:rPr>
          <w:sz w:val="22"/>
          <w:szCs w:val="22"/>
        </w:rPr>
        <w:t xml:space="preserve">Konkursui pateikiami </w:t>
      </w:r>
      <w:r w:rsidR="004F1D0B">
        <w:rPr>
          <w:sz w:val="22"/>
          <w:szCs w:val="22"/>
        </w:rPr>
        <w:t xml:space="preserve">vaikų sukurti </w:t>
      </w:r>
      <w:r w:rsidR="004F1D0B" w:rsidRPr="004F1D0B">
        <w:rPr>
          <w:i/>
          <w:sz w:val="22"/>
          <w:szCs w:val="22"/>
        </w:rPr>
        <w:t>individualūs</w:t>
      </w:r>
      <w:r w:rsidR="004F1D0B">
        <w:rPr>
          <w:sz w:val="22"/>
          <w:szCs w:val="22"/>
        </w:rPr>
        <w:t xml:space="preserve"> arba </w:t>
      </w:r>
      <w:r w:rsidR="00AF5E73" w:rsidRPr="00A53475">
        <w:rPr>
          <w:i/>
          <w:sz w:val="22"/>
          <w:szCs w:val="22"/>
        </w:rPr>
        <w:t>grupiniai</w:t>
      </w:r>
      <w:r w:rsidR="008B3AFA" w:rsidRPr="00A53475">
        <w:rPr>
          <w:sz w:val="22"/>
          <w:szCs w:val="22"/>
        </w:rPr>
        <w:t xml:space="preserve"> darbai. </w:t>
      </w:r>
    </w:p>
    <w:p w14:paraId="1561631F" w14:textId="74E71077" w:rsidR="00674376" w:rsidRPr="00A53475" w:rsidRDefault="0020544B" w:rsidP="00674376">
      <w:pPr>
        <w:jc w:val="both"/>
        <w:rPr>
          <w:sz w:val="22"/>
          <w:szCs w:val="22"/>
        </w:rPr>
      </w:pPr>
      <w:r w:rsidRPr="00A53475">
        <w:rPr>
          <w:sz w:val="22"/>
          <w:szCs w:val="22"/>
        </w:rPr>
        <w:t>9</w:t>
      </w:r>
      <w:r w:rsidR="00FE0443" w:rsidRPr="00A53475">
        <w:rPr>
          <w:sz w:val="22"/>
          <w:szCs w:val="22"/>
        </w:rPr>
        <w:t xml:space="preserve">. </w:t>
      </w:r>
      <w:r w:rsidR="00674376" w:rsidRPr="00A53475">
        <w:rPr>
          <w:sz w:val="22"/>
          <w:szCs w:val="22"/>
        </w:rPr>
        <w:t>Vaizdo klipo trukmė iki 2 min., format</w:t>
      </w:r>
      <w:r w:rsidR="00836ED4" w:rsidRPr="00A53475">
        <w:rPr>
          <w:sz w:val="22"/>
          <w:szCs w:val="22"/>
        </w:rPr>
        <w:t>as</w:t>
      </w:r>
      <w:r w:rsidR="00674376" w:rsidRPr="00A53475">
        <w:rPr>
          <w:sz w:val="22"/>
          <w:szCs w:val="22"/>
        </w:rPr>
        <w:t xml:space="preserve"> M</w:t>
      </w:r>
      <w:r w:rsidR="00836ED4" w:rsidRPr="00A53475">
        <w:rPr>
          <w:sz w:val="22"/>
          <w:szCs w:val="22"/>
        </w:rPr>
        <w:t>P</w:t>
      </w:r>
      <w:r w:rsidR="00FC1386" w:rsidRPr="00A53475">
        <w:rPr>
          <w:sz w:val="22"/>
          <w:szCs w:val="22"/>
        </w:rPr>
        <w:t>4</w:t>
      </w:r>
      <w:r w:rsidR="00674376" w:rsidRPr="00A53475">
        <w:rPr>
          <w:sz w:val="22"/>
          <w:szCs w:val="22"/>
        </w:rPr>
        <w:t>.</w:t>
      </w:r>
    </w:p>
    <w:p w14:paraId="560F28D2" w14:textId="06C9AEA8" w:rsidR="00CA29D9" w:rsidRPr="00A53475" w:rsidRDefault="00674376" w:rsidP="00674376">
      <w:pPr>
        <w:jc w:val="both"/>
        <w:rPr>
          <w:sz w:val="22"/>
          <w:szCs w:val="22"/>
        </w:rPr>
      </w:pPr>
      <w:r w:rsidRPr="00A53475">
        <w:rPr>
          <w:sz w:val="22"/>
          <w:szCs w:val="22"/>
        </w:rPr>
        <w:t xml:space="preserve">10. </w:t>
      </w:r>
      <w:r w:rsidR="00F90D4F" w:rsidRPr="00A53475">
        <w:rPr>
          <w:sz w:val="22"/>
          <w:szCs w:val="22"/>
        </w:rPr>
        <w:t xml:space="preserve">Atsiunčiant vaizdo klipą būtina užpildyti </w:t>
      </w:r>
      <w:r w:rsidR="00836ED4" w:rsidRPr="00466A54">
        <w:rPr>
          <w:sz w:val="22"/>
          <w:szCs w:val="22"/>
        </w:rPr>
        <w:t>elektroninę</w:t>
      </w:r>
      <w:r w:rsidR="00F90D4F" w:rsidRPr="00466A54">
        <w:rPr>
          <w:sz w:val="22"/>
          <w:szCs w:val="22"/>
        </w:rPr>
        <w:t xml:space="preserve"> </w:t>
      </w:r>
      <w:r w:rsidR="00277B37" w:rsidRPr="00466A54">
        <w:rPr>
          <w:sz w:val="22"/>
          <w:szCs w:val="22"/>
        </w:rPr>
        <w:t xml:space="preserve">konkurso </w:t>
      </w:r>
      <w:r w:rsidR="00F90D4F" w:rsidRPr="00466A54">
        <w:rPr>
          <w:sz w:val="22"/>
          <w:szCs w:val="22"/>
        </w:rPr>
        <w:t xml:space="preserve">dalyvių </w:t>
      </w:r>
      <w:r w:rsidR="00277B37" w:rsidRPr="00466A54">
        <w:rPr>
          <w:sz w:val="22"/>
          <w:szCs w:val="22"/>
        </w:rPr>
        <w:t xml:space="preserve">registracijos </w:t>
      </w:r>
      <w:r w:rsidR="00F90D4F" w:rsidRPr="00466A54">
        <w:rPr>
          <w:sz w:val="22"/>
          <w:szCs w:val="22"/>
        </w:rPr>
        <w:t>anketą</w:t>
      </w:r>
      <w:r w:rsidR="004F1D0B">
        <w:rPr>
          <w:sz w:val="22"/>
          <w:szCs w:val="22"/>
        </w:rPr>
        <w:t>,</w:t>
      </w:r>
      <w:r w:rsidR="004F1D0B" w:rsidRPr="004F1D0B">
        <w:rPr>
          <w:sz w:val="22"/>
          <w:szCs w:val="22"/>
        </w:rPr>
        <w:t xml:space="preserve"> </w:t>
      </w:r>
      <w:r w:rsidR="004F1D0B">
        <w:rPr>
          <w:sz w:val="22"/>
          <w:szCs w:val="22"/>
        </w:rPr>
        <w:t xml:space="preserve">nurodant vaizdo klipo </w:t>
      </w:r>
      <w:r w:rsidR="004F1D0B" w:rsidRPr="00A53475">
        <w:rPr>
          <w:sz w:val="22"/>
          <w:szCs w:val="22"/>
        </w:rPr>
        <w:t>pavadinimą, idėją (2-3 sakiniai)</w:t>
      </w:r>
      <w:r w:rsidR="006E2414">
        <w:rPr>
          <w:sz w:val="22"/>
          <w:szCs w:val="22"/>
        </w:rPr>
        <w:t xml:space="preserve">; </w:t>
      </w:r>
      <w:r w:rsidR="00A112A2" w:rsidRPr="003108BE">
        <w:rPr>
          <w:sz w:val="22"/>
          <w:szCs w:val="22"/>
        </w:rPr>
        <w:t>anketoje konkurso dalyvis</w:t>
      </w:r>
      <w:r w:rsidR="00A112A2">
        <w:rPr>
          <w:sz w:val="22"/>
          <w:szCs w:val="22"/>
        </w:rPr>
        <w:t>(-iai)</w:t>
      </w:r>
      <w:r w:rsidR="00A112A2" w:rsidRPr="003108BE">
        <w:rPr>
          <w:sz w:val="22"/>
          <w:szCs w:val="22"/>
        </w:rPr>
        <w:t xml:space="preserve"> patvirtina, kad darbą atliko savarankiškai</w:t>
      </w:r>
      <w:r w:rsidR="004F1D0B">
        <w:rPr>
          <w:sz w:val="22"/>
          <w:szCs w:val="22"/>
        </w:rPr>
        <w:t>. Jeigu vaizdo klipą</w:t>
      </w:r>
      <w:r w:rsidR="00F90D4F" w:rsidRPr="00A53475">
        <w:rPr>
          <w:sz w:val="22"/>
          <w:szCs w:val="22"/>
        </w:rPr>
        <w:t xml:space="preserve"> </w:t>
      </w:r>
      <w:r w:rsidR="004F1D0B">
        <w:rPr>
          <w:sz w:val="22"/>
          <w:szCs w:val="22"/>
        </w:rPr>
        <w:t>rengė mokinių grupė, pildoma viena registracijos anketa visai grupei.</w:t>
      </w:r>
      <w:r w:rsidR="00277B37">
        <w:rPr>
          <w:sz w:val="22"/>
          <w:szCs w:val="22"/>
        </w:rPr>
        <w:t xml:space="preserve"> </w:t>
      </w:r>
    </w:p>
    <w:p w14:paraId="3BDDBCB1" w14:textId="1356236C" w:rsidR="003E0623" w:rsidRPr="006E2414" w:rsidRDefault="00FE0443" w:rsidP="006E2414">
      <w:pPr>
        <w:pStyle w:val="Default"/>
        <w:jc w:val="both"/>
        <w:rPr>
          <w:color w:val="auto"/>
          <w:sz w:val="22"/>
          <w:szCs w:val="22"/>
        </w:rPr>
      </w:pPr>
      <w:r w:rsidRPr="00A53475">
        <w:rPr>
          <w:sz w:val="22"/>
          <w:szCs w:val="22"/>
        </w:rPr>
        <w:t>1</w:t>
      </w:r>
      <w:r w:rsidR="0020544B" w:rsidRPr="00A53475">
        <w:rPr>
          <w:sz w:val="22"/>
          <w:szCs w:val="22"/>
        </w:rPr>
        <w:t>1</w:t>
      </w:r>
      <w:r w:rsidRPr="00A53475">
        <w:rPr>
          <w:sz w:val="22"/>
          <w:szCs w:val="22"/>
        </w:rPr>
        <w:t xml:space="preserve">. </w:t>
      </w:r>
      <w:r w:rsidR="00CA29D9" w:rsidRPr="00A53475">
        <w:rPr>
          <w:sz w:val="22"/>
          <w:szCs w:val="22"/>
        </w:rPr>
        <w:t>Vaizdo klipas turi būti originalus – sukurtas šiam konkursui ir anksčiau niekur neskelbtas</w:t>
      </w:r>
      <w:r w:rsidR="006E2414">
        <w:rPr>
          <w:sz w:val="22"/>
          <w:szCs w:val="22"/>
        </w:rPr>
        <w:t>.</w:t>
      </w:r>
    </w:p>
    <w:p w14:paraId="1FA2C13D" w14:textId="6464A482" w:rsidR="003E0623" w:rsidRPr="00A86B37" w:rsidRDefault="00BC7F61" w:rsidP="00EA1A13">
      <w:pPr>
        <w:pStyle w:val="Default"/>
        <w:jc w:val="both"/>
        <w:rPr>
          <w:color w:val="auto"/>
          <w:sz w:val="22"/>
          <w:szCs w:val="22"/>
        </w:rPr>
      </w:pPr>
      <w:r w:rsidRPr="00A53475">
        <w:rPr>
          <w:color w:val="auto"/>
          <w:sz w:val="22"/>
          <w:szCs w:val="22"/>
        </w:rPr>
        <w:t>1</w:t>
      </w:r>
      <w:r w:rsidR="000F6013">
        <w:rPr>
          <w:color w:val="auto"/>
          <w:sz w:val="22"/>
          <w:szCs w:val="22"/>
        </w:rPr>
        <w:t>2</w:t>
      </w:r>
      <w:r w:rsidR="007054EF" w:rsidRPr="00A53475">
        <w:rPr>
          <w:color w:val="auto"/>
          <w:sz w:val="22"/>
          <w:szCs w:val="22"/>
        </w:rPr>
        <w:t>.</w:t>
      </w:r>
      <w:r w:rsidR="007054EF" w:rsidRPr="00A53475">
        <w:rPr>
          <w:sz w:val="22"/>
          <w:szCs w:val="22"/>
        </w:rPr>
        <w:t xml:space="preserve"> </w:t>
      </w:r>
      <w:r w:rsidR="00CA29D9" w:rsidRPr="00A53475">
        <w:rPr>
          <w:sz w:val="22"/>
          <w:szCs w:val="22"/>
        </w:rPr>
        <w:t>Vaizdo klipo turiniui negalima naudoti kitų kūrinių ir / ar jų fragmentų, jei jiems naudoti nėra gautas autorių leidimas</w:t>
      </w:r>
      <w:r w:rsidR="00CA29D9" w:rsidRPr="009024D0">
        <w:rPr>
          <w:sz w:val="22"/>
          <w:szCs w:val="22"/>
        </w:rPr>
        <w:t>.</w:t>
      </w:r>
      <w:r w:rsidR="008870C7" w:rsidRPr="009024D0">
        <w:rPr>
          <w:sz w:val="22"/>
          <w:szCs w:val="22"/>
        </w:rPr>
        <w:t xml:space="preserve"> </w:t>
      </w:r>
      <w:r w:rsidR="008870C7" w:rsidRPr="009024D0">
        <w:rPr>
          <w:color w:val="auto"/>
          <w:sz w:val="22"/>
          <w:szCs w:val="22"/>
        </w:rPr>
        <w:t xml:space="preserve">Be autoriaus leidimo galima naudoti muziką, kuri </w:t>
      </w:r>
      <w:r w:rsidR="00466A54" w:rsidRPr="009024D0">
        <w:rPr>
          <w:color w:val="auto"/>
          <w:sz w:val="22"/>
          <w:szCs w:val="22"/>
        </w:rPr>
        <w:t>yra laisvai prieinama</w:t>
      </w:r>
      <w:r w:rsidR="008870C7" w:rsidRPr="009024D0">
        <w:rPr>
          <w:color w:val="auto"/>
          <w:sz w:val="22"/>
          <w:szCs w:val="22"/>
        </w:rPr>
        <w:t xml:space="preserve"> YouTube audio bibliotekoje.</w:t>
      </w:r>
    </w:p>
    <w:p w14:paraId="616DBA41" w14:textId="47376D43" w:rsidR="007054EF" w:rsidRPr="00A53475" w:rsidRDefault="007054EF" w:rsidP="007054EF">
      <w:pPr>
        <w:pStyle w:val="Default"/>
        <w:jc w:val="both"/>
        <w:rPr>
          <w:color w:val="auto"/>
          <w:sz w:val="22"/>
          <w:szCs w:val="22"/>
        </w:rPr>
      </w:pPr>
    </w:p>
    <w:p w14:paraId="6FA92590" w14:textId="336170FC" w:rsidR="001F6911" w:rsidRPr="00A53475" w:rsidRDefault="001F6911" w:rsidP="001F6911">
      <w:pPr>
        <w:jc w:val="center"/>
        <w:rPr>
          <w:b/>
          <w:sz w:val="22"/>
          <w:szCs w:val="22"/>
        </w:rPr>
      </w:pPr>
      <w:r w:rsidRPr="00A53475">
        <w:rPr>
          <w:b/>
          <w:sz w:val="22"/>
          <w:szCs w:val="22"/>
        </w:rPr>
        <w:t xml:space="preserve">V. </w:t>
      </w:r>
      <w:r w:rsidR="00683B06">
        <w:rPr>
          <w:b/>
          <w:sz w:val="22"/>
          <w:szCs w:val="22"/>
        </w:rPr>
        <w:t xml:space="preserve">KONKURSO DARBŲ </w:t>
      </w:r>
      <w:r w:rsidRPr="00A53475">
        <w:rPr>
          <w:b/>
          <w:sz w:val="22"/>
          <w:szCs w:val="22"/>
        </w:rPr>
        <w:t>VERTINIM</w:t>
      </w:r>
      <w:r w:rsidR="00305548">
        <w:rPr>
          <w:b/>
          <w:sz w:val="22"/>
          <w:szCs w:val="22"/>
        </w:rPr>
        <w:t>AS</w:t>
      </w:r>
    </w:p>
    <w:p w14:paraId="569CBBA2" w14:textId="77777777" w:rsidR="001D0CF4" w:rsidRPr="00A53475" w:rsidRDefault="001D0CF4" w:rsidP="00923C6D">
      <w:pPr>
        <w:jc w:val="both"/>
        <w:rPr>
          <w:sz w:val="22"/>
          <w:szCs w:val="22"/>
        </w:rPr>
      </w:pPr>
    </w:p>
    <w:p w14:paraId="0B701067" w14:textId="20B2E03D" w:rsidR="00F94A66" w:rsidRPr="00A53475" w:rsidRDefault="00BC7F61" w:rsidP="001F6911">
      <w:pPr>
        <w:jc w:val="both"/>
        <w:rPr>
          <w:sz w:val="22"/>
          <w:szCs w:val="22"/>
        </w:rPr>
      </w:pPr>
      <w:r w:rsidRPr="00305548">
        <w:rPr>
          <w:sz w:val="22"/>
          <w:szCs w:val="22"/>
        </w:rPr>
        <w:t>1</w:t>
      </w:r>
      <w:r w:rsidR="00305548" w:rsidRPr="00305548">
        <w:rPr>
          <w:sz w:val="22"/>
          <w:szCs w:val="22"/>
        </w:rPr>
        <w:t>3</w:t>
      </w:r>
      <w:r w:rsidR="00BD5DF1" w:rsidRPr="00305548">
        <w:rPr>
          <w:sz w:val="22"/>
          <w:szCs w:val="22"/>
        </w:rPr>
        <w:t xml:space="preserve">. </w:t>
      </w:r>
      <w:r w:rsidR="00F94A66" w:rsidRPr="00305548">
        <w:rPr>
          <w:sz w:val="22"/>
          <w:szCs w:val="22"/>
        </w:rPr>
        <w:t xml:space="preserve">Organizatorius </w:t>
      </w:r>
      <w:r w:rsidR="00EB6A2C" w:rsidRPr="00305548">
        <w:rPr>
          <w:sz w:val="22"/>
          <w:szCs w:val="22"/>
        </w:rPr>
        <w:t>sudaro vertinimo komisiją</w:t>
      </w:r>
      <w:r w:rsidR="00F94A66" w:rsidRPr="00305548">
        <w:rPr>
          <w:sz w:val="22"/>
          <w:szCs w:val="22"/>
        </w:rPr>
        <w:t>.</w:t>
      </w:r>
    </w:p>
    <w:p w14:paraId="25F31B2A" w14:textId="283A949F" w:rsidR="001F6911" w:rsidRPr="00A53475" w:rsidRDefault="001F6911" w:rsidP="001F6911">
      <w:pPr>
        <w:jc w:val="both"/>
        <w:rPr>
          <w:sz w:val="22"/>
          <w:szCs w:val="22"/>
        </w:rPr>
      </w:pPr>
      <w:r w:rsidRPr="00A53475">
        <w:rPr>
          <w:sz w:val="22"/>
          <w:szCs w:val="22"/>
        </w:rPr>
        <w:t>1</w:t>
      </w:r>
      <w:r w:rsidR="00305548">
        <w:rPr>
          <w:sz w:val="22"/>
          <w:szCs w:val="22"/>
        </w:rPr>
        <w:t>4</w:t>
      </w:r>
      <w:r w:rsidRPr="00A53475">
        <w:rPr>
          <w:sz w:val="22"/>
          <w:szCs w:val="22"/>
        </w:rPr>
        <w:t xml:space="preserve">. </w:t>
      </w:r>
      <w:r w:rsidR="00A112A2">
        <w:rPr>
          <w:sz w:val="22"/>
          <w:szCs w:val="22"/>
        </w:rPr>
        <w:t>Vaizdo klipų</w:t>
      </w:r>
      <w:r w:rsidR="00A112A2" w:rsidRPr="003108BE">
        <w:rPr>
          <w:sz w:val="22"/>
          <w:szCs w:val="22"/>
        </w:rPr>
        <w:t xml:space="preserve"> </w:t>
      </w:r>
      <w:r w:rsidR="00A112A2">
        <w:rPr>
          <w:sz w:val="22"/>
          <w:szCs w:val="22"/>
        </w:rPr>
        <w:t xml:space="preserve">vertinimo </w:t>
      </w:r>
      <w:r w:rsidR="00A112A2" w:rsidRPr="00A112A2">
        <w:rPr>
          <w:sz w:val="22"/>
          <w:szCs w:val="22"/>
        </w:rPr>
        <w:t>kriterijai</w:t>
      </w:r>
      <w:r w:rsidRPr="00A112A2">
        <w:rPr>
          <w:sz w:val="22"/>
          <w:szCs w:val="22"/>
        </w:rPr>
        <w:t>:</w:t>
      </w:r>
      <w:r w:rsidRPr="00A53475">
        <w:rPr>
          <w:sz w:val="22"/>
          <w:szCs w:val="22"/>
        </w:rPr>
        <w:t xml:space="preserve">  </w:t>
      </w:r>
    </w:p>
    <w:p w14:paraId="7A65F0F2" w14:textId="5B4C0601" w:rsidR="001F6911" w:rsidRPr="008870C7" w:rsidRDefault="001F6911" w:rsidP="001D0CF4">
      <w:pPr>
        <w:ind w:left="360"/>
        <w:jc w:val="both"/>
        <w:rPr>
          <w:sz w:val="22"/>
          <w:szCs w:val="22"/>
        </w:rPr>
      </w:pPr>
      <w:r w:rsidRPr="008870C7">
        <w:rPr>
          <w:sz w:val="22"/>
          <w:szCs w:val="22"/>
        </w:rPr>
        <w:lastRenderedPageBreak/>
        <w:t>1</w:t>
      </w:r>
      <w:r w:rsidR="00305548">
        <w:rPr>
          <w:sz w:val="22"/>
          <w:szCs w:val="22"/>
        </w:rPr>
        <w:t>4</w:t>
      </w:r>
      <w:r w:rsidRPr="008870C7">
        <w:rPr>
          <w:sz w:val="22"/>
          <w:szCs w:val="22"/>
        </w:rPr>
        <w:t xml:space="preserve">.1. </w:t>
      </w:r>
      <w:r w:rsidR="00141BC5" w:rsidRPr="008870C7">
        <w:rPr>
          <w:sz w:val="22"/>
          <w:szCs w:val="22"/>
        </w:rPr>
        <w:t>vaizdo klipo</w:t>
      </w:r>
      <w:r w:rsidR="000B3497" w:rsidRPr="008870C7">
        <w:rPr>
          <w:sz w:val="22"/>
          <w:szCs w:val="22"/>
        </w:rPr>
        <w:t xml:space="preserve"> </w:t>
      </w:r>
      <w:r w:rsidRPr="00420A98">
        <w:rPr>
          <w:sz w:val="22"/>
          <w:szCs w:val="22"/>
        </w:rPr>
        <w:t>atitikim</w:t>
      </w:r>
      <w:r w:rsidR="00A112A2">
        <w:rPr>
          <w:sz w:val="22"/>
          <w:szCs w:val="22"/>
        </w:rPr>
        <w:t>as</w:t>
      </w:r>
      <w:r w:rsidR="000B3497" w:rsidRPr="00420A98">
        <w:rPr>
          <w:sz w:val="22"/>
          <w:szCs w:val="22"/>
        </w:rPr>
        <w:t xml:space="preserve"> </w:t>
      </w:r>
      <w:r w:rsidR="00A112A2">
        <w:rPr>
          <w:sz w:val="22"/>
          <w:szCs w:val="22"/>
        </w:rPr>
        <w:t>temą</w:t>
      </w:r>
      <w:r w:rsidR="00684351" w:rsidRPr="00420A98">
        <w:rPr>
          <w:sz w:val="22"/>
          <w:szCs w:val="22"/>
        </w:rPr>
        <w:t xml:space="preserve"> </w:t>
      </w:r>
      <w:r w:rsidR="00BB0BD4" w:rsidRPr="00420A98">
        <w:rPr>
          <w:i/>
          <w:sz w:val="22"/>
          <w:szCs w:val="22"/>
          <w:shd w:val="clear" w:color="auto" w:fill="FFFFFF"/>
        </w:rPr>
        <w:t>„</w:t>
      </w:r>
      <w:r w:rsidR="006E2414" w:rsidRPr="00420A98">
        <w:rPr>
          <w:i/>
          <w:sz w:val="22"/>
          <w:szCs w:val="22"/>
          <w:shd w:val="clear" w:color="auto" w:fill="FFFFFF"/>
        </w:rPr>
        <w:t>ESU ŽMOGUS, NE ROBOTAS</w:t>
      </w:r>
      <w:r w:rsidR="00BB0BD4" w:rsidRPr="00420A98">
        <w:rPr>
          <w:i/>
          <w:sz w:val="22"/>
          <w:szCs w:val="22"/>
          <w:shd w:val="clear" w:color="auto" w:fill="FFFFFF"/>
        </w:rPr>
        <w:t>“</w:t>
      </w:r>
      <w:r w:rsidRPr="00420A98">
        <w:rPr>
          <w:sz w:val="22"/>
          <w:szCs w:val="22"/>
        </w:rPr>
        <w:t>;</w:t>
      </w:r>
    </w:p>
    <w:p w14:paraId="39314A18" w14:textId="63115286" w:rsidR="001F6911" w:rsidRPr="008870C7" w:rsidRDefault="001F6911" w:rsidP="001D0CF4">
      <w:pPr>
        <w:ind w:left="360"/>
        <w:jc w:val="both"/>
        <w:rPr>
          <w:sz w:val="22"/>
          <w:szCs w:val="22"/>
        </w:rPr>
      </w:pPr>
      <w:r w:rsidRPr="008870C7">
        <w:rPr>
          <w:sz w:val="22"/>
          <w:szCs w:val="22"/>
        </w:rPr>
        <w:t>1</w:t>
      </w:r>
      <w:r w:rsidR="00305548">
        <w:rPr>
          <w:sz w:val="22"/>
          <w:szCs w:val="22"/>
        </w:rPr>
        <w:t>4</w:t>
      </w:r>
      <w:r w:rsidRPr="008870C7">
        <w:rPr>
          <w:sz w:val="22"/>
          <w:szCs w:val="22"/>
        </w:rPr>
        <w:t>.</w:t>
      </w:r>
      <w:r w:rsidR="007F3E4C" w:rsidRPr="008870C7">
        <w:rPr>
          <w:sz w:val="22"/>
          <w:szCs w:val="22"/>
        </w:rPr>
        <w:t>2</w:t>
      </w:r>
      <w:r w:rsidRPr="008870C7">
        <w:rPr>
          <w:sz w:val="22"/>
          <w:szCs w:val="22"/>
        </w:rPr>
        <w:t xml:space="preserve">. </w:t>
      </w:r>
      <w:r w:rsidR="00684351" w:rsidRPr="008870C7">
        <w:rPr>
          <w:sz w:val="22"/>
          <w:szCs w:val="22"/>
        </w:rPr>
        <w:t xml:space="preserve">kartu su </w:t>
      </w:r>
      <w:r w:rsidR="00141BC5" w:rsidRPr="008870C7">
        <w:rPr>
          <w:sz w:val="22"/>
          <w:szCs w:val="22"/>
        </w:rPr>
        <w:t xml:space="preserve">vaizdo klipu </w:t>
      </w:r>
      <w:r w:rsidR="00836ED4" w:rsidRPr="008870C7">
        <w:rPr>
          <w:sz w:val="22"/>
          <w:szCs w:val="22"/>
        </w:rPr>
        <w:t xml:space="preserve">elektroninėje konkurso </w:t>
      </w:r>
      <w:r w:rsidR="00291BB6" w:rsidRPr="008870C7">
        <w:rPr>
          <w:sz w:val="22"/>
          <w:szCs w:val="22"/>
        </w:rPr>
        <w:t>dalyvi</w:t>
      </w:r>
      <w:r w:rsidR="00836ED4" w:rsidRPr="008870C7">
        <w:rPr>
          <w:sz w:val="22"/>
          <w:szCs w:val="22"/>
        </w:rPr>
        <w:t>ų</w:t>
      </w:r>
      <w:r w:rsidR="00291BB6" w:rsidRPr="008870C7">
        <w:rPr>
          <w:sz w:val="22"/>
          <w:szCs w:val="22"/>
        </w:rPr>
        <w:t xml:space="preserve"> </w:t>
      </w:r>
      <w:r w:rsidR="00A53475" w:rsidRPr="008870C7">
        <w:rPr>
          <w:sz w:val="22"/>
          <w:szCs w:val="22"/>
        </w:rPr>
        <w:t xml:space="preserve">registracijos </w:t>
      </w:r>
      <w:r w:rsidR="00291BB6" w:rsidRPr="008870C7">
        <w:rPr>
          <w:sz w:val="22"/>
          <w:szCs w:val="22"/>
        </w:rPr>
        <w:t>anketoje pateikt</w:t>
      </w:r>
      <w:r w:rsidR="00A112A2">
        <w:rPr>
          <w:sz w:val="22"/>
          <w:szCs w:val="22"/>
        </w:rPr>
        <w:t>as</w:t>
      </w:r>
      <w:r w:rsidR="00291BB6" w:rsidRPr="008870C7">
        <w:rPr>
          <w:sz w:val="22"/>
          <w:szCs w:val="22"/>
        </w:rPr>
        <w:t xml:space="preserve"> vaizdo klipo </w:t>
      </w:r>
      <w:r w:rsidR="00CA29D9" w:rsidRPr="008870C7">
        <w:rPr>
          <w:sz w:val="22"/>
          <w:szCs w:val="22"/>
        </w:rPr>
        <w:t>pavadinim</w:t>
      </w:r>
      <w:r w:rsidR="00A112A2">
        <w:rPr>
          <w:sz w:val="22"/>
          <w:szCs w:val="22"/>
        </w:rPr>
        <w:t>as</w:t>
      </w:r>
      <w:r w:rsidR="00CA29D9" w:rsidRPr="008870C7">
        <w:rPr>
          <w:sz w:val="22"/>
          <w:szCs w:val="22"/>
        </w:rPr>
        <w:t xml:space="preserve">, </w:t>
      </w:r>
      <w:r w:rsidR="00684351" w:rsidRPr="008870C7">
        <w:rPr>
          <w:sz w:val="22"/>
          <w:szCs w:val="22"/>
        </w:rPr>
        <w:t>idėj</w:t>
      </w:r>
      <w:r w:rsidR="00A112A2">
        <w:rPr>
          <w:sz w:val="22"/>
          <w:szCs w:val="22"/>
        </w:rPr>
        <w:t>a</w:t>
      </w:r>
      <w:r w:rsidR="00CA29D9" w:rsidRPr="008870C7">
        <w:rPr>
          <w:sz w:val="22"/>
          <w:szCs w:val="22"/>
        </w:rPr>
        <w:t xml:space="preserve"> (2-3 sakiniai)</w:t>
      </w:r>
      <w:r w:rsidR="00684351" w:rsidRPr="008870C7">
        <w:rPr>
          <w:sz w:val="22"/>
          <w:szCs w:val="22"/>
        </w:rPr>
        <w:t>;</w:t>
      </w:r>
    </w:p>
    <w:p w14:paraId="32F45F93" w14:textId="1CB093E9" w:rsidR="001F6911" w:rsidRPr="008870C7" w:rsidRDefault="001F6911" w:rsidP="001D0CF4">
      <w:pPr>
        <w:ind w:left="360"/>
        <w:jc w:val="both"/>
        <w:rPr>
          <w:sz w:val="22"/>
          <w:szCs w:val="22"/>
        </w:rPr>
      </w:pPr>
      <w:r w:rsidRPr="008870C7">
        <w:rPr>
          <w:sz w:val="22"/>
          <w:szCs w:val="22"/>
        </w:rPr>
        <w:t>1</w:t>
      </w:r>
      <w:r w:rsidR="00305548">
        <w:rPr>
          <w:sz w:val="22"/>
          <w:szCs w:val="22"/>
        </w:rPr>
        <w:t>4</w:t>
      </w:r>
      <w:r w:rsidRPr="008870C7">
        <w:rPr>
          <w:sz w:val="22"/>
          <w:szCs w:val="22"/>
        </w:rPr>
        <w:t>.</w:t>
      </w:r>
      <w:r w:rsidR="007F3E4C" w:rsidRPr="008870C7">
        <w:rPr>
          <w:sz w:val="22"/>
          <w:szCs w:val="22"/>
        </w:rPr>
        <w:t>3</w:t>
      </w:r>
      <w:r w:rsidRPr="008870C7">
        <w:rPr>
          <w:sz w:val="22"/>
          <w:szCs w:val="22"/>
        </w:rPr>
        <w:t xml:space="preserve">. </w:t>
      </w:r>
      <w:r w:rsidR="00D07E5F" w:rsidRPr="008870C7">
        <w:rPr>
          <w:sz w:val="22"/>
          <w:szCs w:val="22"/>
        </w:rPr>
        <w:t>idėjos ir kūrybinio sprendimo originalum</w:t>
      </w:r>
      <w:r w:rsidR="00A112A2">
        <w:rPr>
          <w:sz w:val="22"/>
          <w:szCs w:val="22"/>
        </w:rPr>
        <w:t>as</w:t>
      </w:r>
      <w:r w:rsidR="00D07E5F" w:rsidRPr="008870C7">
        <w:rPr>
          <w:sz w:val="22"/>
          <w:szCs w:val="22"/>
        </w:rPr>
        <w:t>;</w:t>
      </w:r>
    </w:p>
    <w:p w14:paraId="6AF2920F" w14:textId="1D1626C6" w:rsidR="00684351" w:rsidRPr="008870C7" w:rsidRDefault="00BD5DF1" w:rsidP="001D0CF4">
      <w:pPr>
        <w:ind w:left="360"/>
        <w:jc w:val="both"/>
        <w:rPr>
          <w:strike/>
          <w:sz w:val="22"/>
          <w:szCs w:val="22"/>
        </w:rPr>
      </w:pPr>
      <w:r w:rsidRPr="008870C7">
        <w:rPr>
          <w:sz w:val="22"/>
          <w:szCs w:val="22"/>
        </w:rPr>
        <w:t>1</w:t>
      </w:r>
      <w:r w:rsidR="00305548">
        <w:rPr>
          <w:sz w:val="22"/>
          <w:szCs w:val="22"/>
        </w:rPr>
        <w:t>4</w:t>
      </w:r>
      <w:r w:rsidRPr="008870C7">
        <w:rPr>
          <w:sz w:val="22"/>
          <w:szCs w:val="22"/>
        </w:rPr>
        <w:t>.</w:t>
      </w:r>
      <w:r w:rsidR="007F3E4C" w:rsidRPr="008870C7">
        <w:rPr>
          <w:sz w:val="22"/>
          <w:szCs w:val="22"/>
        </w:rPr>
        <w:t>4</w:t>
      </w:r>
      <w:r w:rsidRPr="008870C7">
        <w:rPr>
          <w:sz w:val="22"/>
          <w:szCs w:val="22"/>
        </w:rPr>
        <w:t xml:space="preserve">. </w:t>
      </w:r>
      <w:r w:rsidR="00521D89" w:rsidRPr="008870C7">
        <w:rPr>
          <w:sz w:val="22"/>
          <w:szCs w:val="22"/>
        </w:rPr>
        <w:t>vaizdo ir garso kokyb</w:t>
      </w:r>
      <w:r w:rsidR="00A112A2">
        <w:rPr>
          <w:sz w:val="22"/>
          <w:szCs w:val="22"/>
        </w:rPr>
        <w:t>ė</w:t>
      </w:r>
      <w:r w:rsidR="00521D89" w:rsidRPr="008870C7">
        <w:rPr>
          <w:sz w:val="22"/>
          <w:szCs w:val="22"/>
        </w:rPr>
        <w:t>;</w:t>
      </w:r>
    </w:p>
    <w:p w14:paraId="6403509C" w14:textId="4E2C5F08" w:rsidR="001F6911" w:rsidRPr="00A53475" w:rsidRDefault="00684351" w:rsidP="001D0CF4">
      <w:pPr>
        <w:ind w:left="360"/>
        <w:jc w:val="both"/>
        <w:rPr>
          <w:strike/>
          <w:sz w:val="22"/>
          <w:szCs w:val="22"/>
        </w:rPr>
      </w:pPr>
      <w:r w:rsidRPr="008870C7">
        <w:rPr>
          <w:sz w:val="22"/>
          <w:szCs w:val="22"/>
        </w:rPr>
        <w:t>1</w:t>
      </w:r>
      <w:r w:rsidR="00305548">
        <w:rPr>
          <w:sz w:val="22"/>
          <w:szCs w:val="22"/>
        </w:rPr>
        <w:t>4</w:t>
      </w:r>
      <w:r w:rsidRPr="008870C7">
        <w:rPr>
          <w:sz w:val="22"/>
          <w:szCs w:val="22"/>
        </w:rPr>
        <w:t>.5</w:t>
      </w:r>
      <w:r w:rsidR="00F94A66" w:rsidRPr="008870C7">
        <w:rPr>
          <w:sz w:val="22"/>
          <w:szCs w:val="22"/>
        </w:rPr>
        <w:t>.</w:t>
      </w:r>
      <w:r w:rsidRPr="008870C7">
        <w:rPr>
          <w:sz w:val="22"/>
          <w:szCs w:val="22"/>
        </w:rPr>
        <w:t xml:space="preserve"> estetiškum</w:t>
      </w:r>
      <w:r w:rsidR="00A112A2">
        <w:rPr>
          <w:sz w:val="22"/>
          <w:szCs w:val="22"/>
        </w:rPr>
        <w:t>as</w:t>
      </w:r>
      <w:r w:rsidRPr="008870C7">
        <w:rPr>
          <w:sz w:val="22"/>
          <w:szCs w:val="22"/>
        </w:rPr>
        <w:t>.</w:t>
      </w:r>
    </w:p>
    <w:p w14:paraId="65D4555B" w14:textId="49FB7A92" w:rsidR="00F94A66" w:rsidRPr="00A53475" w:rsidRDefault="00F94A66" w:rsidP="00F94A66">
      <w:pPr>
        <w:jc w:val="both"/>
        <w:rPr>
          <w:sz w:val="22"/>
          <w:szCs w:val="22"/>
        </w:rPr>
      </w:pPr>
      <w:r w:rsidRPr="00A53475">
        <w:rPr>
          <w:sz w:val="22"/>
          <w:szCs w:val="22"/>
        </w:rPr>
        <w:t>1</w:t>
      </w:r>
      <w:r w:rsidR="00305548">
        <w:rPr>
          <w:sz w:val="22"/>
          <w:szCs w:val="22"/>
        </w:rPr>
        <w:t>5</w:t>
      </w:r>
      <w:r w:rsidR="0011583F">
        <w:rPr>
          <w:sz w:val="22"/>
          <w:szCs w:val="22"/>
        </w:rPr>
        <w:t>. </w:t>
      </w:r>
      <w:r w:rsidR="004B65ED" w:rsidRPr="00A53475">
        <w:rPr>
          <w:sz w:val="22"/>
          <w:szCs w:val="22"/>
        </w:rPr>
        <w:t xml:space="preserve">Konkurso sąlygų neatitinkantys vaizdo klipai nebus vertinami. </w:t>
      </w:r>
    </w:p>
    <w:p w14:paraId="19D1E912" w14:textId="3FEDBE4E" w:rsidR="00F94A66" w:rsidRPr="00A53475" w:rsidRDefault="00A53475" w:rsidP="00F94A66">
      <w:pPr>
        <w:shd w:val="clear" w:color="auto" w:fill="FFFFFF"/>
        <w:spacing w:line="142" w:lineRule="atLeast"/>
        <w:jc w:val="both"/>
        <w:rPr>
          <w:sz w:val="22"/>
          <w:szCs w:val="22"/>
        </w:rPr>
      </w:pPr>
      <w:r>
        <w:rPr>
          <w:sz w:val="22"/>
          <w:szCs w:val="22"/>
        </w:rPr>
        <w:t>1</w:t>
      </w:r>
      <w:r w:rsidR="00305548">
        <w:rPr>
          <w:sz w:val="22"/>
          <w:szCs w:val="22"/>
        </w:rPr>
        <w:t>6</w:t>
      </w:r>
      <w:r>
        <w:rPr>
          <w:sz w:val="22"/>
          <w:szCs w:val="22"/>
        </w:rPr>
        <w:t>. </w:t>
      </w:r>
      <w:r w:rsidR="004B65ED" w:rsidRPr="00A53475">
        <w:rPr>
          <w:sz w:val="22"/>
          <w:szCs w:val="22"/>
        </w:rPr>
        <w:t xml:space="preserve">Kiekvienoje amžiaus grupėje </w:t>
      </w:r>
      <w:r w:rsidR="004B65ED" w:rsidRPr="00423B24">
        <w:rPr>
          <w:sz w:val="22"/>
          <w:szCs w:val="22"/>
        </w:rPr>
        <w:t xml:space="preserve">bus </w:t>
      </w:r>
      <w:r w:rsidR="005478D7">
        <w:rPr>
          <w:sz w:val="22"/>
          <w:szCs w:val="22"/>
        </w:rPr>
        <w:t>išrinkti trys nugalėtojai (I, II, III vietų)</w:t>
      </w:r>
      <w:r w:rsidR="004B65ED" w:rsidRPr="00A53475">
        <w:rPr>
          <w:sz w:val="22"/>
          <w:szCs w:val="22"/>
        </w:rPr>
        <w:t>.</w:t>
      </w:r>
    </w:p>
    <w:p w14:paraId="178E8BC4" w14:textId="144902BE" w:rsidR="001F6911" w:rsidRPr="00A53475" w:rsidRDefault="00130128" w:rsidP="001F6911">
      <w:pPr>
        <w:jc w:val="both"/>
        <w:rPr>
          <w:sz w:val="22"/>
          <w:szCs w:val="22"/>
        </w:rPr>
      </w:pPr>
      <w:r w:rsidRPr="00A53475">
        <w:rPr>
          <w:sz w:val="22"/>
          <w:szCs w:val="22"/>
        </w:rPr>
        <w:t>1</w:t>
      </w:r>
      <w:r w:rsidR="00305548">
        <w:rPr>
          <w:sz w:val="22"/>
          <w:szCs w:val="22"/>
        </w:rPr>
        <w:t>7</w:t>
      </w:r>
      <w:r w:rsidR="0011583F">
        <w:rPr>
          <w:sz w:val="22"/>
          <w:szCs w:val="22"/>
        </w:rPr>
        <w:t xml:space="preserve">. </w:t>
      </w:r>
      <w:r w:rsidR="00A112A2" w:rsidRPr="00A53475">
        <w:rPr>
          <w:sz w:val="22"/>
          <w:szCs w:val="22"/>
        </w:rPr>
        <w:t xml:space="preserve">Nugalėtojai bus kviečiami dalyvauti konferencijoje „Lietuvos vaikų balsas“, vyksiančioje </w:t>
      </w:r>
      <w:r w:rsidR="00A112A2" w:rsidRPr="00A53475">
        <w:rPr>
          <w:b/>
          <w:sz w:val="22"/>
          <w:szCs w:val="22"/>
        </w:rPr>
        <w:t>202</w:t>
      </w:r>
      <w:r w:rsidR="00A112A2">
        <w:rPr>
          <w:b/>
          <w:sz w:val="22"/>
          <w:szCs w:val="22"/>
        </w:rPr>
        <w:t>4</w:t>
      </w:r>
      <w:r w:rsidR="00A112A2" w:rsidRPr="00A53475">
        <w:rPr>
          <w:b/>
          <w:sz w:val="22"/>
          <w:szCs w:val="22"/>
        </w:rPr>
        <w:t> m. birželio </w:t>
      </w:r>
      <w:r w:rsidR="00A112A2">
        <w:rPr>
          <w:b/>
          <w:sz w:val="22"/>
          <w:szCs w:val="22"/>
        </w:rPr>
        <w:t>5</w:t>
      </w:r>
      <w:r w:rsidR="00A112A2" w:rsidRPr="00A53475">
        <w:rPr>
          <w:b/>
          <w:sz w:val="22"/>
          <w:szCs w:val="22"/>
        </w:rPr>
        <w:t> d.</w:t>
      </w:r>
      <w:r w:rsidR="00A112A2" w:rsidRPr="00A53475">
        <w:rPr>
          <w:sz w:val="22"/>
          <w:szCs w:val="22"/>
        </w:rPr>
        <w:t xml:space="preserve"> Mykolo Romerio universitete adresu </w:t>
      </w:r>
      <w:r w:rsidR="00A112A2" w:rsidRPr="00A53475">
        <w:rPr>
          <w:bCs/>
          <w:sz w:val="22"/>
          <w:szCs w:val="22"/>
        </w:rPr>
        <w:t>Ateities g. 20, I-201 aud. Vilnius</w:t>
      </w:r>
      <w:r w:rsidR="00A112A2" w:rsidRPr="00A53475">
        <w:rPr>
          <w:sz w:val="22"/>
          <w:szCs w:val="22"/>
        </w:rPr>
        <w:t>.</w:t>
      </w:r>
    </w:p>
    <w:p w14:paraId="52948C83" w14:textId="77777777" w:rsidR="000B3497" w:rsidRPr="00A53475" w:rsidRDefault="000B3497" w:rsidP="001F6911">
      <w:pPr>
        <w:jc w:val="center"/>
        <w:rPr>
          <w:b/>
          <w:sz w:val="22"/>
          <w:szCs w:val="22"/>
        </w:rPr>
      </w:pPr>
    </w:p>
    <w:p w14:paraId="27DF51D0" w14:textId="77777777" w:rsidR="001F6911" w:rsidRPr="004758F5" w:rsidRDefault="001F6911" w:rsidP="001F6911">
      <w:pPr>
        <w:jc w:val="center"/>
        <w:rPr>
          <w:b/>
          <w:sz w:val="22"/>
          <w:szCs w:val="22"/>
        </w:rPr>
      </w:pPr>
      <w:r w:rsidRPr="004758F5">
        <w:rPr>
          <w:b/>
          <w:sz w:val="22"/>
          <w:szCs w:val="22"/>
        </w:rPr>
        <w:t>VI. KONKURSO ORGANIZAVIMO TVARKA</w:t>
      </w:r>
    </w:p>
    <w:p w14:paraId="3D525255" w14:textId="77777777" w:rsidR="001F6911" w:rsidRPr="004758F5" w:rsidRDefault="001F6911" w:rsidP="001F6911">
      <w:pPr>
        <w:jc w:val="center"/>
        <w:rPr>
          <w:b/>
          <w:sz w:val="22"/>
          <w:szCs w:val="22"/>
        </w:rPr>
      </w:pPr>
    </w:p>
    <w:p w14:paraId="72C16BBE" w14:textId="0BD7795E" w:rsidR="00217CDC" w:rsidRPr="00544976" w:rsidRDefault="00305548" w:rsidP="00EC7A3E">
      <w:pPr>
        <w:pStyle w:val="HTMLPreformatted"/>
        <w:jc w:val="both"/>
        <w:rPr>
          <w:rFonts w:ascii="Times New Roman" w:hAnsi="Times New Roman"/>
          <w:sz w:val="22"/>
          <w:szCs w:val="22"/>
        </w:rPr>
      </w:pPr>
      <w:r w:rsidRPr="00544976">
        <w:rPr>
          <w:rFonts w:ascii="Times New Roman" w:hAnsi="Times New Roman"/>
          <w:sz w:val="22"/>
          <w:szCs w:val="22"/>
        </w:rPr>
        <w:t>19</w:t>
      </w:r>
      <w:r w:rsidR="001F6911" w:rsidRPr="00544976">
        <w:rPr>
          <w:rFonts w:ascii="Times New Roman" w:hAnsi="Times New Roman"/>
          <w:sz w:val="22"/>
          <w:szCs w:val="22"/>
        </w:rPr>
        <w:t>.</w:t>
      </w:r>
      <w:r w:rsidR="0011583F" w:rsidRPr="00544976">
        <w:rPr>
          <w:sz w:val="22"/>
          <w:szCs w:val="22"/>
        </w:rPr>
        <w:t> </w:t>
      </w:r>
      <w:r w:rsidR="00217CDC" w:rsidRPr="00544976">
        <w:rPr>
          <w:rFonts w:ascii="Times New Roman" w:hAnsi="Times New Roman"/>
          <w:sz w:val="22"/>
          <w:szCs w:val="22"/>
        </w:rPr>
        <w:t xml:space="preserve">Konkurso dalyvis (vaizdo klipo kūrėjų grupės atstovas) </w:t>
      </w:r>
      <w:r w:rsidR="00217CDC" w:rsidRPr="00544976">
        <w:rPr>
          <w:rFonts w:ascii="Times New Roman" w:hAnsi="Times New Roman"/>
          <w:b/>
          <w:sz w:val="22"/>
          <w:szCs w:val="22"/>
        </w:rPr>
        <w:t>iki 202</w:t>
      </w:r>
      <w:r w:rsidR="00420A98" w:rsidRPr="00544976">
        <w:rPr>
          <w:rFonts w:ascii="Times New Roman" w:hAnsi="Times New Roman"/>
          <w:b/>
          <w:sz w:val="22"/>
          <w:szCs w:val="22"/>
        </w:rPr>
        <w:t>4</w:t>
      </w:r>
      <w:r w:rsidR="00217CDC" w:rsidRPr="00544976">
        <w:rPr>
          <w:rFonts w:ascii="Times New Roman" w:hAnsi="Times New Roman"/>
          <w:b/>
          <w:sz w:val="22"/>
          <w:szCs w:val="22"/>
        </w:rPr>
        <w:t xml:space="preserve"> m. gegužės </w:t>
      </w:r>
      <w:r w:rsidR="00420A98" w:rsidRPr="00544976">
        <w:rPr>
          <w:rFonts w:ascii="Times New Roman" w:hAnsi="Times New Roman"/>
          <w:b/>
          <w:sz w:val="22"/>
          <w:szCs w:val="22"/>
        </w:rPr>
        <w:t>22</w:t>
      </w:r>
      <w:r w:rsidR="00217CDC" w:rsidRPr="00544976">
        <w:rPr>
          <w:rFonts w:ascii="Times New Roman" w:hAnsi="Times New Roman"/>
          <w:b/>
          <w:sz w:val="22"/>
          <w:szCs w:val="22"/>
        </w:rPr>
        <w:t xml:space="preserve"> d.</w:t>
      </w:r>
      <w:r w:rsidR="00217CDC" w:rsidRPr="00544976">
        <w:rPr>
          <w:rFonts w:ascii="Times New Roman" w:hAnsi="Times New Roman"/>
          <w:bCs/>
          <w:sz w:val="22"/>
          <w:szCs w:val="22"/>
        </w:rPr>
        <w:t xml:space="preserve"> </w:t>
      </w:r>
      <w:r w:rsidR="00AE173B" w:rsidRPr="00544976">
        <w:rPr>
          <w:rFonts w:ascii="Times New Roman" w:hAnsi="Times New Roman"/>
          <w:sz w:val="22"/>
          <w:szCs w:val="22"/>
        </w:rPr>
        <w:t>užpildo</w:t>
      </w:r>
      <w:r w:rsidR="00217CDC" w:rsidRPr="00544976">
        <w:rPr>
          <w:rFonts w:ascii="Times New Roman" w:hAnsi="Times New Roman"/>
          <w:sz w:val="22"/>
          <w:szCs w:val="22"/>
        </w:rPr>
        <w:t xml:space="preserve"> </w:t>
      </w:r>
      <w:r w:rsidR="008C605D" w:rsidRPr="00544976">
        <w:rPr>
          <w:rFonts w:ascii="Times New Roman" w:hAnsi="Times New Roman"/>
          <w:sz w:val="22"/>
          <w:szCs w:val="22"/>
        </w:rPr>
        <w:t xml:space="preserve">elektroninę konkurso dalyvio registracijos anketą: </w:t>
      </w:r>
      <w:hyperlink r:id="rId9" w:history="1">
        <w:r w:rsidR="00544976" w:rsidRPr="00544976">
          <w:rPr>
            <w:rStyle w:val="Hyperlink"/>
            <w:rFonts w:ascii="Times New Roman" w:hAnsi="Times New Roman"/>
            <w:sz w:val="22"/>
            <w:szCs w:val="22"/>
          </w:rPr>
          <w:t>https://forms.office.com/r/tGbPCGSQYm?origin=lprLink</w:t>
        </w:r>
      </w:hyperlink>
      <w:r w:rsidR="00EC7A3E" w:rsidRPr="00544976">
        <w:rPr>
          <w:rStyle w:val="Hyperlink"/>
          <w:rFonts w:ascii="Times New Roman" w:hAnsi="Times New Roman"/>
          <w:color w:val="auto"/>
          <w:sz w:val="22"/>
          <w:szCs w:val="22"/>
          <w:u w:val="none"/>
        </w:rPr>
        <w:t xml:space="preserve"> </w:t>
      </w:r>
    </w:p>
    <w:p w14:paraId="3164382E" w14:textId="7B7D5482" w:rsidR="00016D31" w:rsidRPr="00544976" w:rsidRDefault="00AE173B" w:rsidP="00016D31">
      <w:pPr>
        <w:pStyle w:val="HTMLPreformatted"/>
        <w:jc w:val="both"/>
        <w:rPr>
          <w:rFonts w:ascii="Times New Roman" w:hAnsi="Times New Roman"/>
          <w:sz w:val="22"/>
          <w:szCs w:val="22"/>
        </w:rPr>
      </w:pPr>
      <w:r w:rsidRPr="00544976">
        <w:rPr>
          <w:rFonts w:ascii="Times New Roman" w:hAnsi="Times New Roman"/>
          <w:sz w:val="22"/>
          <w:szCs w:val="22"/>
        </w:rPr>
        <w:t>2</w:t>
      </w:r>
      <w:r w:rsidR="00305548" w:rsidRPr="00544976">
        <w:rPr>
          <w:rFonts w:ascii="Times New Roman" w:hAnsi="Times New Roman"/>
          <w:sz w:val="22"/>
          <w:szCs w:val="22"/>
        </w:rPr>
        <w:t>0</w:t>
      </w:r>
      <w:r w:rsidRPr="00544976">
        <w:rPr>
          <w:rFonts w:ascii="Times New Roman" w:hAnsi="Times New Roman"/>
          <w:sz w:val="22"/>
          <w:szCs w:val="22"/>
        </w:rPr>
        <w:t xml:space="preserve">. </w:t>
      </w:r>
      <w:r w:rsidR="00A112A2" w:rsidRPr="00544976">
        <w:rPr>
          <w:rFonts w:ascii="Times New Roman" w:hAnsi="Times New Roman"/>
          <w:bCs/>
          <w:sz w:val="22"/>
          <w:szCs w:val="22"/>
        </w:rPr>
        <w:t>S</w:t>
      </w:r>
      <w:r w:rsidR="00836ED4" w:rsidRPr="00544976">
        <w:rPr>
          <w:rFonts w:ascii="Times New Roman" w:hAnsi="Times New Roman"/>
          <w:bCs/>
          <w:sz w:val="22"/>
          <w:szCs w:val="22"/>
        </w:rPr>
        <w:t>ukurti vaizdo klipai</w:t>
      </w:r>
      <w:r w:rsidR="00405453" w:rsidRPr="00544976">
        <w:rPr>
          <w:rFonts w:ascii="Times New Roman" w:hAnsi="Times New Roman"/>
          <w:b/>
          <w:sz w:val="22"/>
          <w:szCs w:val="22"/>
        </w:rPr>
        <w:t xml:space="preserve"> iki 20</w:t>
      </w:r>
      <w:r w:rsidR="00B55CF1" w:rsidRPr="00544976">
        <w:rPr>
          <w:rFonts w:ascii="Times New Roman" w:hAnsi="Times New Roman"/>
          <w:b/>
          <w:sz w:val="22"/>
          <w:szCs w:val="22"/>
        </w:rPr>
        <w:t>2</w:t>
      </w:r>
      <w:r w:rsidR="00420A98" w:rsidRPr="00544976">
        <w:rPr>
          <w:rFonts w:ascii="Times New Roman" w:hAnsi="Times New Roman"/>
          <w:b/>
          <w:sz w:val="22"/>
          <w:szCs w:val="22"/>
        </w:rPr>
        <w:t>4</w:t>
      </w:r>
      <w:r w:rsidR="00405453" w:rsidRPr="00544976">
        <w:rPr>
          <w:rFonts w:ascii="Times New Roman" w:hAnsi="Times New Roman"/>
          <w:b/>
          <w:sz w:val="22"/>
          <w:szCs w:val="22"/>
        </w:rPr>
        <w:t xml:space="preserve"> m. gegužės </w:t>
      </w:r>
      <w:r w:rsidR="00420A98" w:rsidRPr="00544976">
        <w:rPr>
          <w:rFonts w:ascii="Times New Roman" w:hAnsi="Times New Roman"/>
          <w:b/>
          <w:sz w:val="22"/>
          <w:szCs w:val="22"/>
        </w:rPr>
        <w:t>22</w:t>
      </w:r>
      <w:r w:rsidR="00405453" w:rsidRPr="00544976">
        <w:rPr>
          <w:rFonts w:ascii="Times New Roman" w:hAnsi="Times New Roman"/>
          <w:b/>
          <w:sz w:val="22"/>
          <w:szCs w:val="22"/>
        </w:rPr>
        <w:t xml:space="preserve"> d.</w:t>
      </w:r>
      <w:r w:rsidR="00405453" w:rsidRPr="00544976">
        <w:rPr>
          <w:rFonts w:ascii="Times New Roman" w:hAnsi="Times New Roman"/>
          <w:bCs/>
          <w:sz w:val="22"/>
          <w:szCs w:val="22"/>
        </w:rPr>
        <w:t xml:space="preserve"> </w:t>
      </w:r>
      <w:r w:rsidR="00466A54" w:rsidRPr="00544976">
        <w:rPr>
          <w:rFonts w:ascii="Times New Roman" w:hAnsi="Times New Roman"/>
          <w:bCs/>
          <w:sz w:val="22"/>
          <w:szCs w:val="22"/>
        </w:rPr>
        <w:t xml:space="preserve">atsiunčiami e. paštu </w:t>
      </w:r>
      <w:hyperlink r:id="rId10" w:history="1">
        <w:r w:rsidR="00466A54" w:rsidRPr="00544976">
          <w:rPr>
            <w:rFonts w:ascii="Times New Roman" w:eastAsiaTheme="minorHAnsi" w:hAnsi="Times New Roman"/>
            <w:color w:val="0000FF"/>
            <w:sz w:val="22"/>
            <w:szCs w:val="22"/>
            <w:u w:val="single"/>
            <w:lang w:eastAsia="en-US"/>
          </w:rPr>
          <w:t>lietuvosvaikubalsas@mruni.eu</w:t>
        </w:r>
      </w:hyperlink>
      <w:r w:rsidR="00466A54" w:rsidRPr="00544976">
        <w:rPr>
          <w:rFonts w:ascii="Times New Roman" w:hAnsi="Times New Roman"/>
          <w:bCs/>
          <w:sz w:val="22"/>
          <w:szCs w:val="22"/>
        </w:rPr>
        <w:t xml:space="preserve"> </w:t>
      </w:r>
      <w:r w:rsidR="00836ED4" w:rsidRPr="00544976">
        <w:rPr>
          <w:rFonts w:ascii="Times New Roman" w:hAnsi="Times New Roman"/>
          <w:bCs/>
          <w:color w:val="FF0000"/>
          <w:sz w:val="22"/>
          <w:szCs w:val="22"/>
        </w:rPr>
        <w:t>.</w:t>
      </w:r>
      <w:r w:rsidR="00E520D1" w:rsidRPr="00544976">
        <w:rPr>
          <w:rFonts w:ascii="Times New Roman" w:hAnsi="Times New Roman"/>
          <w:bCs/>
          <w:color w:val="FF0000"/>
          <w:sz w:val="22"/>
          <w:szCs w:val="22"/>
        </w:rPr>
        <w:t xml:space="preserve"> </w:t>
      </w:r>
      <w:r w:rsidR="00E520D1" w:rsidRPr="00544976">
        <w:rPr>
          <w:rFonts w:ascii="Times New Roman" w:hAnsi="Times New Roman"/>
          <w:bCs/>
          <w:sz w:val="22"/>
          <w:szCs w:val="22"/>
        </w:rPr>
        <w:t>Kilus sunkumams atsiųsti didesnės apimties dokumentą, su</w:t>
      </w:r>
      <w:r w:rsidR="00733F75" w:rsidRPr="00544976">
        <w:rPr>
          <w:rFonts w:ascii="Times New Roman" w:hAnsi="Times New Roman"/>
          <w:bCs/>
          <w:sz w:val="22"/>
          <w:szCs w:val="22"/>
        </w:rPr>
        <w:t>si</w:t>
      </w:r>
      <w:r w:rsidR="00E520D1" w:rsidRPr="00544976">
        <w:rPr>
          <w:rFonts w:ascii="Times New Roman" w:hAnsi="Times New Roman"/>
          <w:bCs/>
          <w:sz w:val="22"/>
          <w:szCs w:val="22"/>
        </w:rPr>
        <w:t xml:space="preserve">siekite telefonu </w:t>
      </w:r>
      <w:r w:rsidR="00150423" w:rsidRPr="00544976">
        <w:rPr>
          <w:rFonts w:ascii="Times New Roman" w:hAnsi="Times New Roman"/>
          <w:sz w:val="22"/>
          <w:szCs w:val="22"/>
        </w:rPr>
        <w:t>+37069931908.</w:t>
      </w:r>
    </w:p>
    <w:p w14:paraId="6EC22C9B" w14:textId="1FB18883" w:rsidR="00DE6403" w:rsidRPr="00544976" w:rsidRDefault="00AE173B" w:rsidP="00DE6403">
      <w:pPr>
        <w:jc w:val="both"/>
        <w:rPr>
          <w:sz w:val="22"/>
          <w:szCs w:val="22"/>
        </w:rPr>
      </w:pPr>
      <w:r w:rsidRPr="00544976">
        <w:rPr>
          <w:sz w:val="22"/>
          <w:szCs w:val="22"/>
        </w:rPr>
        <w:t>2</w:t>
      </w:r>
      <w:r w:rsidR="00305548" w:rsidRPr="00544976">
        <w:rPr>
          <w:sz w:val="22"/>
          <w:szCs w:val="22"/>
        </w:rPr>
        <w:t>1</w:t>
      </w:r>
      <w:r w:rsidRPr="00544976">
        <w:rPr>
          <w:sz w:val="22"/>
          <w:szCs w:val="22"/>
        </w:rPr>
        <w:t xml:space="preserve">. </w:t>
      </w:r>
      <w:r w:rsidR="00DE6403" w:rsidRPr="00544976">
        <w:rPr>
          <w:sz w:val="22"/>
          <w:szCs w:val="22"/>
        </w:rPr>
        <w:t xml:space="preserve">Vertinimo komisija </w:t>
      </w:r>
      <w:r w:rsidR="00DE6403" w:rsidRPr="00544976">
        <w:rPr>
          <w:b/>
          <w:sz w:val="22"/>
          <w:szCs w:val="22"/>
        </w:rPr>
        <w:t>20</w:t>
      </w:r>
      <w:r w:rsidR="00B55CF1" w:rsidRPr="00544976">
        <w:rPr>
          <w:b/>
          <w:sz w:val="22"/>
          <w:szCs w:val="22"/>
        </w:rPr>
        <w:t>2</w:t>
      </w:r>
      <w:r w:rsidR="00420A98" w:rsidRPr="00544976">
        <w:rPr>
          <w:b/>
          <w:sz w:val="22"/>
          <w:szCs w:val="22"/>
        </w:rPr>
        <w:t>4</w:t>
      </w:r>
      <w:r w:rsidR="00DE6403" w:rsidRPr="00544976">
        <w:rPr>
          <w:b/>
          <w:sz w:val="22"/>
          <w:szCs w:val="22"/>
        </w:rPr>
        <w:t xml:space="preserve"> m. gegužės </w:t>
      </w:r>
      <w:r w:rsidR="00420A98" w:rsidRPr="00544976">
        <w:rPr>
          <w:b/>
          <w:sz w:val="22"/>
          <w:szCs w:val="22"/>
        </w:rPr>
        <w:t>2</w:t>
      </w:r>
      <w:r w:rsidR="00A112A2" w:rsidRPr="00544976">
        <w:rPr>
          <w:b/>
          <w:sz w:val="22"/>
          <w:szCs w:val="22"/>
        </w:rPr>
        <w:t>9</w:t>
      </w:r>
      <w:r w:rsidR="00DE6403" w:rsidRPr="00544976">
        <w:rPr>
          <w:b/>
          <w:sz w:val="22"/>
          <w:szCs w:val="22"/>
        </w:rPr>
        <w:t xml:space="preserve"> d.</w:t>
      </w:r>
      <w:r w:rsidR="00DE6403" w:rsidRPr="00544976">
        <w:rPr>
          <w:sz w:val="22"/>
          <w:szCs w:val="22"/>
        </w:rPr>
        <w:t xml:space="preserve"> skelbia konkurso rezultatus interneto svetainėje </w:t>
      </w:r>
      <w:hyperlink r:id="rId11" w:tgtFrame="_blank" w:history="1">
        <w:r w:rsidR="00DE6403" w:rsidRPr="00544976">
          <w:rPr>
            <w:color w:val="0000FF"/>
            <w:sz w:val="22"/>
            <w:szCs w:val="22"/>
            <w:u w:val="single"/>
          </w:rPr>
          <w:t>http://vaikubalsas.mruni.eu/</w:t>
        </w:r>
      </w:hyperlink>
      <w:r w:rsidR="00DE6403" w:rsidRPr="00544976">
        <w:rPr>
          <w:b/>
          <w:sz w:val="22"/>
          <w:szCs w:val="22"/>
        </w:rPr>
        <w:t xml:space="preserve"> </w:t>
      </w:r>
      <w:r w:rsidR="00DE6403" w:rsidRPr="00544976">
        <w:rPr>
          <w:sz w:val="22"/>
          <w:szCs w:val="22"/>
        </w:rPr>
        <w:t xml:space="preserve">bei informuoja konkurso nugalėtojus </w:t>
      </w:r>
      <w:r w:rsidR="00A112A2" w:rsidRPr="00544976">
        <w:rPr>
          <w:sz w:val="22"/>
          <w:szCs w:val="22"/>
        </w:rPr>
        <w:t>asmeniškai el. paštu ir / ar telefonu</w:t>
      </w:r>
      <w:r w:rsidR="00DE6403" w:rsidRPr="00544976">
        <w:rPr>
          <w:sz w:val="22"/>
          <w:szCs w:val="22"/>
        </w:rPr>
        <w:t xml:space="preserve">. </w:t>
      </w:r>
    </w:p>
    <w:p w14:paraId="2A361EC3" w14:textId="2C0F4C3B" w:rsidR="00DE6403" w:rsidRPr="00544976" w:rsidRDefault="00DE6403" w:rsidP="00DE6403">
      <w:pPr>
        <w:jc w:val="both"/>
        <w:rPr>
          <w:sz w:val="22"/>
          <w:szCs w:val="22"/>
        </w:rPr>
      </w:pPr>
      <w:r w:rsidRPr="00544976">
        <w:rPr>
          <w:sz w:val="22"/>
          <w:szCs w:val="22"/>
        </w:rPr>
        <w:t>2</w:t>
      </w:r>
      <w:r w:rsidR="00305548" w:rsidRPr="00544976">
        <w:rPr>
          <w:sz w:val="22"/>
          <w:szCs w:val="22"/>
        </w:rPr>
        <w:t>2</w:t>
      </w:r>
      <w:r w:rsidRPr="00544976">
        <w:rPr>
          <w:sz w:val="22"/>
          <w:szCs w:val="22"/>
        </w:rPr>
        <w:t xml:space="preserve">. Konkurso nugalėtojų </w:t>
      </w:r>
      <w:r w:rsidR="00A112A2" w:rsidRPr="00544976">
        <w:rPr>
          <w:sz w:val="22"/>
          <w:szCs w:val="22"/>
        </w:rPr>
        <w:t>vaizdo klipai</w:t>
      </w:r>
      <w:r w:rsidRPr="00544976">
        <w:rPr>
          <w:sz w:val="22"/>
          <w:szCs w:val="22"/>
        </w:rPr>
        <w:t xml:space="preserve"> bus talpinami organizatoriaus tinklapyje </w:t>
      </w:r>
      <w:hyperlink r:id="rId12" w:tgtFrame="_blank" w:history="1">
        <w:r w:rsidRPr="00544976">
          <w:rPr>
            <w:color w:val="0000FF"/>
            <w:sz w:val="22"/>
            <w:szCs w:val="22"/>
            <w:u w:val="single"/>
          </w:rPr>
          <w:t>http://vaikubalsas.mruni.eu/</w:t>
        </w:r>
      </w:hyperlink>
    </w:p>
    <w:p w14:paraId="702313DB" w14:textId="77777777" w:rsidR="001F6911" w:rsidRPr="00544976" w:rsidRDefault="001F6911" w:rsidP="007459E0">
      <w:pPr>
        <w:rPr>
          <w:sz w:val="22"/>
          <w:szCs w:val="22"/>
        </w:rPr>
      </w:pPr>
    </w:p>
    <w:p w14:paraId="0CBDA668" w14:textId="77777777" w:rsidR="001F6911" w:rsidRPr="00544976" w:rsidRDefault="001F6911" w:rsidP="007459E0">
      <w:pPr>
        <w:jc w:val="center"/>
        <w:rPr>
          <w:b/>
          <w:sz w:val="22"/>
          <w:szCs w:val="22"/>
        </w:rPr>
      </w:pPr>
      <w:r w:rsidRPr="00544976">
        <w:rPr>
          <w:b/>
          <w:sz w:val="22"/>
          <w:szCs w:val="22"/>
        </w:rPr>
        <w:t>VII. RENGINIŲ DALYVIŲ APDOVANOJIMAS</w:t>
      </w:r>
    </w:p>
    <w:p w14:paraId="62A5A258" w14:textId="77777777" w:rsidR="001F6911" w:rsidRPr="00544976" w:rsidRDefault="001F6911" w:rsidP="007459E0">
      <w:pPr>
        <w:rPr>
          <w:sz w:val="22"/>
          <w:szCs w:val="22"/>
        </w:rPr>
      </w:pPr>
    </w:p>
    <w:p w14:paraId="0751FD83" w14:textId="24C6ADDF" w:rsidR="00272632" w:rsidRPr="00544976" w:rsidRDefault="001F6911" w:rsidP="007459E0">
      <w:pPr>
        <w:jc w:val="both"/>
        <w:rPr>
          <w:sz w:val="22"/>
          <w:szCs w:val="22"/>
        </w:rPr>
      </w:pPr>
      <w:r w:rsidRPr="00544976">
        <w:rPr>
          <w:sz w:val="22"/>
          <w:szCs w:val="22"/>
        </w:rPr>
        <w:t>2</w:t>
      </w:r>
      <w:r w:rsidR="00305548" w:rsidRPr="00544976">
        <w:rPr>
          <w:sz w:val="22"/>
          <w:szCs w:val="22"/>
        </w:rPr>
        <w:t>3</w:t>
      </w:r>
      <w:r w:rsidRPr="00544976">
        <w:rPr>
          <w:sz w:val="22"/>
          <w:szCs w:val="22"/>
        </w:rPr>
        <w:t xml:space="preserve">. </w:t>
      </w:r>
      <w:r w:rsidR="00272632" w:rsidRPr="00544976">
        <w:rPr>
          <w:sz w:val="22"/>
          <w:szCs w:val="22"/>
        </w:rPr>
        <w:t>Konkurso nugalėtojai bus apdovanoti konferencijo</w:t>
      </w:r>
      <w:r w:rsidR="00D86DEE" w:rsidRPr="00544976">
        <w:rPr>
          <w:sz w:val="22"/>
          <w:szCs w:val="22"/>
        </w:rPr>
        <w:t>je</w:t>
      </w:r>
      <w:r w:rsidR="00272632" w:rsidRPr="00544976">
        <w:rPr>
          <w:b/>
          <w:sz w:val="22"/>
          <w:szCs w:val="22"/>
        </w:rPr>
        <w:t xml:space="preserve"> </w:t>
      </w:r>
      <w:r w:rsidR="00272632" w:rsidRPr="00544976">
        <w:rPr>
          <w:sz w:val="22"/>
          <w:szCs w:val="22"/>
        </w:rPr>
        <w:t>„</w:t>
      </w:r>
      <w:r w:rsidR="007459E0" w:rsidRPr="00544976">
        <w:rPr>
          <w:sz w:val="22"/>
          <w:szCs w:val="22"/>
        </w:rPr>
        <w:t xml:space="preserve">Lietuvos </w:t>
      </w:r>
      <w:r w:rsidR="00734366" w:rsidRPr="00544976">
        <w:rPr>
          <w:sz w:val="22"/>
          <w:szCs w:val="22"/>
        </w:rPr>
        <w:t xml:space="preserve">vaikų </w:t>
      </w:r>
      <w:r w:rsidR="00272632" w:rsidRPr="00544976">
        <w:rPr>
          <w:sz w:val="22"/>
          <w:szCs w:val="22"/>
        </w:rPr>
        <w:t>balsas“</w:t>
      </w:r>
      <w:r w:rsidR="00420A98" w:rsidRPr="00544976">
        <w:rPr>
          <w:sz w:val="22"/>
          <w:szCs w:val="22"/>
        </w:rPr>
        <w:t xml:space="preserve"> </w:t>
      </w:r>
      <w:r w:rsidR="00272632" w:rsidRPr="00544976">
        <w:rPr>
          <w:b/>
          <w:sz w:val="22"/>
          <w:szCs w:val="22"/>
        </w:rPr>
        <w:t xml:space="preserve"> 20</w:t>
      </w:r>
      <w:r w:rsidR="00B55CF1" w:rsidRPr="00544976">
        <w:rPr>
          <w:b/>
          <w:sz w:val="22"/>
          <w:szCs w:val="22"/>
        </w:rPr>
        <w:t>2</w:t>
      </w:r>
      <w:r w:rsidR="00420A98" w:rsidRPr="00544976">
        <w:rPr>
          <w:b/>
          <w:sz w:val="22"/>
          <w:szCs w:val="22"/>
        </w:rPr>
        <w:t>4</w:t>
      </w:r>
      <w:r w:rsidR="00272632" w:rsidRPr="00544976">
        <w:rPr>
          <w:b/>
          <w:sz w:val="22"/>
          <w:szCs w:val="22"/>
        </w:rPr>
        <w:t xml:space="preserve"> m. </w:t>
      </w:r>
      <w:r w:rsidR="00DE29F5" w:rsidRPr="00544976">
        <w:rPr>
          <w:b/>
          <w:sz w:val="22"/>
          <w:szCs w:val="22"/>
        </w:rPr>
        <w:t xml:space="preserve">birželio </w:t>
      </w:r>
      <w:r w:rsidR="00420A98" w:rsidRPr="00544976">
        <w:rPr>
          <w:b/>
          <w:sz w:val="22"/>
          <w:szCs w:val="22"/>
        </w:rPr>
        <w:t>5</w:t>
      </w:r>
      <w:r w:rsidR="00DE29F5" w:rsidRPr="00544976">
        <w:rPr>
          <w:b/>
          <w:sz w:val="22"/>
          <w:szCs w:val="22"/>
        </w:rPr>
        <w:t xml:space="preserve"> d.</w:t>
      </w:r>
    </w:p>
    <w:p w14:paraId="0B2AFD91" w14:textId="6CEEA518" w:rsidR="00D954CB" w:rsidRPr="00A53475" w:rsidRDefault="00D954CB" w:rsidP="00D954CB">
      <w:pPr>
        <w:pStyle w:val="Default"/>
        <w:jc w:val="both"/>
        <w:rPr>
          <w:sz w:val="22"/>
          <w:szCs w:val="22"/>
        </w:rPr>
      </w:pPr>
      <w:r w:rsidRPr="00544976">
        <w:rPr>
          <w:sz w:val="22"/>
          <w:szCs w:val="22"/>
        </w:rPr>
        <w:t>2</w:t>
      </w:r>
      <w:r w:rsidR="00305548" w:rsidRPr="00544976">
        <w:rPr>
          <w:sz w:val="22"/>
          <w:szCs w:val="22"/>
        </w:rPr>
        <w:t>4</w:t>
      </w:r>
      <w:r w:rsidRPr="00544976">
        <w:rPr>
          <w:sz w:val="22"/>
          <w:szCs w:val="22"/>
        </w:rPr>
        <w:t xml:space="preserve">. Nugalėtojai bus apdovanojami atminimo dovanomis, o </w:t>
      </w:r>
      <w:r w:rsidR="00B55CF1" w:rsidRPr="00544976">
        <w:rPr>
          <w:sz w:val="22"/>
          <w:szCs w:val="22"/>
        </w:rPr>
        <w:t>pedagogams</w:t>
      </w:r>
      <w:r w:rsidRPr="00544976">
        <w:rPr>
          <w:sz w:val="22"/>
          <w:szCs w:val="22"/>
        </w:rPr>
        <w:t>, kurių mokiniai taps nugalėtojais, bus</w:t>
      </w:r>
      <w:bookmarkStart w:id="0" w:name="_GoBack"/>
      <w:bookmarkEnd w:id="0"/>
      <w:r w:rsidRPr="00A53475">
        <w:rPr>
          <w:sz w:val="22"/>
          <w:szCs w:val="22"/>
        </w:rPr>
        <w:t xml:space="preserve"> įteikti padėkos raštai.</w:t>
      </w:r>
    </w:p>
    <w:p w14:paraId="579CDC31" w14:textId="77777777" w:rsidR="001F6911" w:rsidRPr="00A53475" w:rsidRDefault="001F6911" w:rsidP="001F6911">
      <w:pPr>
        <w:rPr>
          <w:b/>
          <w:sz w:val="22"/>
          <w:szCs w:val="22"/>
        </w:rPr>
      </w:pPr>
    </w:p>
    <w:p w14:paraId="37B82343" w14:textId="77777777" w:rsidR="001F6911" w:rsidRPr="00A53475" w:rsidRDefault="001F6911" w:rsidP="001F6911">
      <w:pPr>
        <w:jc w:val="center"/>
        <w:rPr>
          <w:b/>
          <w:sz w:val="22"/>
          <w:szCs w:val="22"/>
        </w:rPr>
      </w:pPr>
      <w:r w:rsidRPr="00A53475">
        <w:rPr>
          <w:b/>
          <w:sz w:val="22"/>
          <w:szCs w:val="22"/>
        </w:rPr>
        <w:t>VIII. KITOS SĄLYGOS</w:t>
      </w:r>
    </w:p>
    <w:p w14:paraId="2E2D848D" w14:textId="77777777" w:rsidR="007459E0" w:rsidRPr="00A53475" w:rsidRDefault="007459E0" w:rsidP="001F6911">
      <w:pPr>
        <w:jc w:val="center"/>
        <w:rPr>
          <w:b/>
          <w:sz w:val="22"/>
          <w:szCs w:val="22"/>
        </w:rPr>
      </w:pPr>
    </w:p>
    <w:p w14:paraId="2342EC71" w14:textId="37BBC2B5" w:rsidR="00BC7F61" w:rsidRPr="00A53475" w:rsidRDefault="00F97EC8" w:rsidP="007459E0">
      <w:pPr>
        <w:jc w:val="both"/>
        <w:rPr>
          <w:sz w:val="22"/>
          <w:szCs w:val="22"/>
        </w:rPr>
      </w:pPr>
      <w:r w:rsidRPr="00A53475">
        <w:rPr>
          <w:sz w:val="22"/>
          <w:szCs w:val="22"/>
        </w:rPr>
        <w:t>2</w:t>
      </w:r>
      <w:r w:rsidR="00305548">
        <w:rPr>
          <w:sz w:val="22"/>
          <w:szCs w:val="22"/>
        </w:rPr>
        <w:t>5</w:t>
      </w:r>
      <w:r w:rsidR="00BC7F61" w:rsidRPr="00A53475">
        <w:rPr>
          <w:sz w:val="22"/>
          <w:szCs w:val="22"/>
        </w:rPr>
        <w:t>. Konkurso dalyviai</w:t>
      </w:r>
      <w:r w:rsidR="00163389" w:rsidRPr="00A53475">
        <w:rPr>
          <w:sz w:val="22"/>
          <w:szCs w:val="22"/>
        </w:rPr>
        <w:t>,</w:t>
      </w:r>
      <w:r w:rsidR="00BC7F61" w:rsidRPr="00A53475">
        <w:rPr>
          <w:sz w:val="22"/>
          <w:szCs w:val="22"/>
        </w:rPr>
        <w:t xml:space="preserve"> atsiųsdami </w:t>
      </w:r>
      <w:r w:rsidR="007C1105" w:rsidRPr="00A53475">
        <w:rPr>
          <w:sz w:val="22"/>
          <w:szCs w:val="22"/>
        </w:rPr>
        <w:t>vaizdo klipus</w:t>
      </w:r>
      <w:r w:rsidR="00163389" w:rsidRPr="00A53475">
        <w:rPr>
          <w:sz w:val="22"/>
          <w:szCs w:val="22"/>
        </w:rPr>
        <w:t>,</w:t>
      </w:r>
      <w:r w:rsidR="00BC7F61" w:rsidRPr="00A53475">
        <w:rPr>
          <w:sz w:val="22"/>
          <w:szCs w:val="22"/>
        </w:rPr>
        <w:t xml:space="preserve"> sutinka su konkurso taisyklėmis ir </w:t>
      </w:r>
      <w:r w:rsidR="004535FD" w:rsidRPr="00A53475">
        <w:rPr>
          <w:sz w:val="22"/>
          <w:szCs w:val="22"/>
        </w:rPr>
        <w:t>suteikia teisę organizatoriui</w:t>
      </w:r>
      <w:r w:rsidR="00BC7F61" w:rsidRPr="00A53475">
        <w:rPr>
          <w:sz w:val="22"/>
          <w:szCs w:val="22"/>
        </w:rPr>
        <w:t xml:space="preserve"> </w:t>
      </w:r>
      <w:r w:rsidR="00254A76" w:rsidRPr="00A53475">
        <w:rPr>
          <w:sz w:val="22"/>
          <w:szCs w:val="22"/>
        </w:rPr>
        <w:t xml:space="preserve">naudoti </w:t>
      </w:r>
      <w:r w:rsidR="004535FD" w:rsidRPr="00A53475">
        <w:rPr>
          <w:sz w:val="22"/>
          <w:szCs w:val="22"/>
        </w:rPr>
        <w:t xml:space="preserve">vaizdo klipus </w:t>
      </w:r>
      <w:r w:rsidR="00DA3258" w:rsidRPr="00A53475">
        <w:rPr>
          <w:sz w:val="22"/>
          <w:szCs w:val="22"/>
        </w:rPr>
        <w:t>medijos</w:t>
      </w:r>
      <w:r w:rsidR="00254A76" w:rsidRPr="00A53475">
        <w:rPr>
          <w:sz w:val="22"/>
          <w:szCs w:val="22"/>
        </w:rPr>
        <w:t>e</w:t>
      </w:r>
      <w:r w:rsidR="00661FDB" w:rsidRPr="00A53475">
        <w:rPr>
          <w:sz w:val="22"/>
          <w:szCs w:val="22"/>
        </w:rPr>
        <w:t xml:space="preserve"> </w:t>
      </w:r>
      <w:r w:rsidR="00CC6859" w:rsidRPr="00A53475">
        <w:rPr>
          <w:sz w:val="22"/>
          <w:szCs w:val="22"/>
        </w:rPr>
        <w:t>viešinimo</w:t>
      </w:r>
      <w:r w:rsidR="00661FDB" w:rsidRPr="00A53475">
        <w:rPr>
          <w:sz w:val="22"/>
          <w:szCs w:val="22"/>
        </w:rPr>
        <w:t xml:space="preserve"> tikslais</w:t>
      </w:r>
      <w:r w:rsidR="00BC7F61" w:rsidRPr="00A53475">
        <w:rPr>
          <w:sz w:val="22"/>
          <w:szCs w:val="22"/>
        </w:rPr>
        <w:t>.</w:t>
      </w:r>
    </w:p>
    <w:p w14:paraId="59756F02" w14:textId="063040CD" w:rsidR="001F6911" w:rsidRPr="00A53475" w:rsidRDefault="00F97EC8" w:rsidP="007459E0">
      <w:pPr>
        <w:jc w:val="both"/>
        <w:rPr>
          <w:sz w:val="22"/>
          <w:szCs w:val="22"/>
        </w:rPr>
      </w:pPr>
      <w:r w:rsidRPr="00A53475">
        <w:rPr>
          <w:sz w:val="22"/>
          <w:szCs w:val="22"/>
        </w:rPr>
        <w:t>2</w:t>
      </w:r>
      <w:r w:rsidR="00305548">
        <w:rPr>
          <w:sz w:val="22"/>
          <w:szCs w:val="22"/>
        </w:rPr>
        <w:t>6</w:t>
      </w:r>
      <w:r w:rsidR="001F6911" w:rsidRPr="00A53475">
        <w:rPr>
          <w:sz w:val="22"/>
          <w:szCs w:val="22"/>
        </w:rPr>
        <w:t xml:space="preserve">. </w:t>
      </w:r>
      <w:r w:rsidRPr="00A53475">
        <w:rPr>
          <w:sz w:val="22"/>
          <w:szCs w:val="22"/>
        </w:rPr>
        <w:t>O</w:t>
      </w:r>
      <w:r w:rsidR="001F6911" w:rsidRPr="00A53475">
        <w:rPr>
          <w:sz w:val="22"/>
          <w:szCs w:val="22"/>
        </w:rPr>
        <w:t>rganizatorius nėra atsakingas už bet kokias asmenines išlaidas, susijusias su dalyvavimu konkurse.</w:t>
      </w:r>
    </w:p>
    <w:p w14:paraId="09309644" w14:textId="257D0C27" w:rsidR="00BC7F61" w:rsidRPr="00A53475" w:rsidRDefault="00F97EC8" w:rsidP="007459E0">
      <w:pPr>
        <w:jc w:val="both"/>
        <w:rPr>
          <w:sz w:val="22"/>
          <w:szCs w:val="22"/>
        </w:rPr>
      </w:pPr>
      <w:r w:rsidRPr="00A53475">
        <w:rPr>
          <w:sz w:val="22"/>
          <w:szCs w:val="22"/>
        </w:rPr>
        <w:t>2</w:t>
      </w:r>
      <w:r w:rsidR="00305548">
        <w:rPr>
          <w:sz w:val="22"/>
          <w:szCs w:val="22"/>
        </w:rPr>
        <w:t>7</w:t>
      </w:r>
      <w:r w:rsidR="00BC7F61" w:rsidRPr="00A53475">
        <w:rPr>
          <w:sz w:val="22"/>
          <w:szCs w:val="22"/>
        </w:rPr>
        <w:t xml:space="preserve">. </w:t>
      </w:r>
      <w:r w:rsidR="002F6828" w:rsidRPr="00A53475">
        <w:rPr>
          <w:sz w:val="22"/>
          <w:szCs w:val="22"/>
        </w:rPr>
        <w:t>Organizatorius neatsako už siuntimo metu dingusius, pažeistus ar sugadintus projektus.</w:t>
      </w:r>
    </w:p>
    <w:p w14:paraId="5A2B78D8" w14:textId="6823C460" w:rsidR="00BC7F61" w:rsidRPr="00A53475" w:rsidRDefault="003B5C76" w:rsidP="007459E0">
      <w:pPr>
        <w:jc w:val="both"/>
        <w:rPr>
          <w:sz w:val="22"/>
          <w:szCs w:val="22"/>
        </w:rPr>
      </w:pPr>
      <w:r w:rsidRPr="00A53475">
        <w:rPr>
          <w:sz w:val="22"/>
          <w:szCs w:val="22"/>
        </w:rPr>
        <w:t>2</w:t>
      </w:r>
      <w:r w:rsidR="00305548">
        <w:rPr>
          <w:sz w:val="22"/>
          <w:szCs w:val="22"/>
        </w:rPr>
        <w:t>8</w:t>
      </w:r>
      <w:r w:rsidR="001F6911" w:rsidRPr="00A53475">
        <w:rPr>
          <w:sz w:val="22"/>
          <w:szCs w:val="22"/>
        </w:rPr>
        <w:t xml:space="preserve">. </w:t>
      </w:r>
      <w:r w:rsidR="00BC7F61" w:rsidRPr="00A53475">
        <w:rPr>
          <w:sz w:val="22"/>
          <w:szCs w:val="22"/>
        </w:rPr>
        <w:t>Konkurso dalyviai sutinka, kad foto nuotraukos ar video medžiaga su asmeniniu atvaizdu iš apdovanojimų ceremonijos ar kitų su konkursu susijusių renginių</w:t>
      </w:r>
      <w:r w:rsidR="00DB0D12" w:rsidRPr="00A53475">
        <w:rPr>
          <w:sz w:val="22"/>
          <w:szCs w:val="22"/>
        </w:rPr>
        <w:t>,</w:t>
      </w:r>
      <w:r w:rsidR="00BC7F61" w:rsidRPr="00A53475">
        <w:rPr>
          <w:sz w:val="22"/>
          <w:szCs w:val="22"/>
        </w:rPr>
        <w:t xml:space="preserve"> būtų publikuojamos viešai ir naudojamos rinkodaros tiksla</w:t>
      </w:r>
      <w:r w:rsidR="00254A76" w:rsidRPr="00A53475">
        <w:rPr>
          <w:sz w:val="22"/>
          <w:szCs w:val="22"/>
        </w:rPr>
        <w:t>i</w:t>
      </w:r>
      <w:r w:rsidR="00BC7F61" w:rsidRPr="00A53475">
        <w:rPr>
          <w:sz w:val="22"/>
          <w:szCs w:val="22"/>
        </w:rPr>
        <w:t>s.</w:t>
      </w:r>
    </w:p>
    <w:p w14:paraId="64526C51" w14:textId="6B94D669" w:rsidR="00F97EC8" w:rsidRPr="008D69D5" w:rsidRDefault="00305548" w:rsidP="008D69D5">
      <w:pPr>
        <w:pStyle w:val="Default"/>
        <w:jc w:val="both"/>
      </w:pPr>
      <w:r>
        <w:rPr>
          <w:sz w:val="22"/>
          <w:szCs w:val="22"/>
        </w:rPr>
        <w:t>29</w:t>
      </w:r>
      <w:r w:rsidR="00D954CB" w:rsidRPr="00A53475">
        <w:rPr>
          <w:sz w:val="22"/>
          <w:szCs w:val="22"/>
        </w:rPr>
        <w:t>. Konkurso organizatorius pasilieka teisę keisti konkurso taisykles, apie tai informuodamas MRU internetiniame puslapyje (</w:t>
      </w:r>
      <w:hyperlink r:id="rId13" w:tgtFrame="_blank" w:history="1">
        <w:r w:rsidR="00D954CB" w:rsidRPr="00A53475">
          <w:rPr>
            <w:color w:val="0000FF"/>
            <w:sz w:val="22"/>
            <w:szCs w:val="22"/>
            <w:u w:val="single"/>
          </w:rPr>
          <w:t>http://vaikubalsas.mruni.eu/</w:t>
        </w:r>
      </w:hyperlink>
      <w:r w:rsidR="00D954CB" w:rsidRPr="00A53475">
        <w:rPr>
          <w:sz w:val="22"/>
          <w:szCs w:val="22"/>
        </w:rPr>
        <w:t>)</w:t>
      </w:r>
      <w:r w:rsidR="008D69D5" w:rsidRPr="00A53475">
        <w:rPr>
          <w:sz w:val="22"/>
          <w:szCs w:val="22"/>
        </w:rPr>
        <w:t>.</w:t>
      </w:r>
    </w:p>
    <w:sectPr w:rsidR="00F97EC8" w:rsidRPr="008D69D5" w:rsidSect="00B20A68">
      <w:pgSz w:w="11906" w:h="16838"/>
      <w:pgMar w:top="1008" w:right="1008" w:bottom="1008" w:left="1008" w:header="562" w:footer="562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E71471" w14:textId="77777777" w:rsidR="00BB1DC8" w:rsidRDefault="00BB1DC8" w:rsidP="00EC7A3E">
      <w:r>
        <w:separator/>
      </w:r>
    </w:p>
  </w:endnote>
  <w:endnote w:type="continuationSeparator" w:id="0">
    <w:p w14:paraId="160964DD" w14:textId="77777777" w:rsidR="00BB1DC8" w:rsidRDefault="00BB1DC8" w:rsidP="00EC7A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92F150" w14:textId="77777777" w:rsidR="00BB1DC8" w:rsidRDefault="00BB1DC8" w:rsidP="00EC7A3E">
      <w:r>
        <w:separator/>
      </w:r>
    </w:p>
  </w:footnote>
  <w:footnote w:type="continuationSeparator" w:id="0">
    <w:p w14:paraId="2159DCB5" w14:textId="77777777" w:rsidR="00BB1DC8" w:rsidRDefault="00BB1DC8" w:rsidP="00EC7A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MLM0NbYwMzcwNTJU0lEKTi0uzszPAykwNK0FAA/yakctAAAA"/>
  </w:docVars>
  <w:rsids>
    <w:rsidRoot w:val="001F6911"/>
    <w:rsid w:val="00000DE0"/>
    <w:rsid w:val="00016D31"/>
    <w:rsid w:val="0002627D"/>
    <w:rsid w:val="00046769"/>
    <w:rsid w:val="000577AB"/>
    <w:rsid w:val="00076BDD"/>
    <w:rsid w:val="00091CC4"/>
    <w:rsid w:val="000A4030"/>
    <w:rsid w:val="000B15B0"/>
    <w:rsid w:val="000B3497"/>
    <w:rsid w:val="000C014E"/>
    <w:rsid w:val="000C2ACB"/>
    <w:rsid w:val="000E31A7"/>
    <w:rsid w:val="000F6013"/>
    <w:rsid w:val="00113F88"/>
    <w:rsid w:val="0011583F"/>
    <w:rsid w:val="001239C7"/>
    <w:rsid w:val="00123E9B"/>
    <w:rsid w:val="00130128"/>
    <w:rsid w:val="00141BC5"/>
    <w:rsid w:val="00147A1C"/>
    <w:rsid w:val="00150423"/>
    <w:rsid w:val="00163389"/>
    <w:rsid w:val="001C1492"/>
    <w:rsid w:val="001C48BB"/>
    <w:rsid w:val="001D0CF4"/>
    <w:rsid w:val="001E6070"/>
    <w:rsid w:val="001F6911"/>
    <w:rsid w:val="0020444C"/>
    <w:rsid w:val="0020544B"/>
    <w:rsid w:val="00217CDC"/>
    <w:rsid w:val="002519A7"/>
    <w:rsid w:val="00254A76"/>
    <w:rsid w:val="00267A9E"/>
    <w:rsid w:val="00272632"/>
    <w:rsid w:val="00277B37"/>
    <w:rsid w:val="0028025B"/>
    <w:rsid w:val="00282B72"/>
    <w:rsid w:val="00291BB6"/>
    <w:rsid w:val="002A3A73"/>
    <w:rsid w:val="002C09B3"/>
    <w:rsid w:val="002C3C9F"/>
    <w:rsid w:val="002F6828"/>
    <w:rsid w:val="00305548"/>
    <w:rsid w:val="003165DC"/>
    <w:rsid w:val="00330053"/>
    <w:rsid w:val="00342474"/>
    <w:rsid w:val="003459EA"/>
    <w:rsid w:val="00347427"/>
    <w:rsid w:val="00381F7B"/>
    <w:rsid w:val="003970C0"/>
    <w:rsid w:val="003B5C76"/>
    <w:rsid w:val="003C2980"/>
    <w:rsid w:val="003D0716"/>
    <w:rsid w:val="003E0623"/>
    <w:rsid w:val="003E5B27"/>
    <w:rsid w:val="003E5F24"/>
    <w:rsid w:val="003F62B3"/>
    <w:rsid w:val="00405453"/>
    <w:rsid w:val="00413A7B"/>
    <w:rsid w:val="00420A98"/>
    <w:rsid w:val="004324D6"/>
    <w:rsid w:val="004345AF"/>
    <w:rsid w:val="004442F1"/>
    <w:rsid w:val="004535FD"/>
    <w:rsid w:val="00466A54"/>
    <w:rsid w:val="004758F5"/>
    <w:rsid w:val="004B65ED"/>
    <w:rsid w:val="004C1A83"/>
    <w:rsid w:val="004F1B58"/>
    <w:rsid w:val="004F1D0B"/>
    <w:rsid w:val="00510242"/>
    <w:rsid w:val="00521D89"/>
    <w:rsid w:val="0052662E"/>
    <w:rsid w:val="00533A81"/>
    <w:rsid w:val="00533AE8"/>
    <w:rsid w:val="00544976"/>
    <w:rsid w:val="005478D7"/>
    <w:rsid w:val="00563F05"/>
    <w:rsid w:val="00565D69"/>
    <w:rsid w:val="00594B3C"/>
    <w:rsid w:val="00597A66"/>
    <w:rsid w:val="005D5184"/>
    <w:rsid w:val="005F02F6"/>
    <w:rsid w:val="0060403B"/>
    <w:rsid w:val="006134C5"/>
    <w:rsid w:val="00616D7B"/>
    <w:rsid w:val="00634771"/>
    <w:rsid w:val="00645871"/>
    <w:rsid w:val="00646B1D"/>
    <w:rsid w:val="00661FDB"/>
    <w:rsid w:val="00673548"/>
    <w:rsid w:val="00674376"/>
    <w:rsid w:val="00683B06"/>
    <w:rsid w:val="00684351"/>
    <w:rsid w:val="006852A7"/>
    <w:rsid w:val="006941FF"/>
    <w:rsid w:val="006D47C1"/>
    <w:rsid w:val="006E2414"/>
    <w:rsid w:val="006E3C2A"/>
    <w:rsid w:val="007054EF"/>
    <w:rsid w:val="00726D41"/>
    <w:rsid w:val="00733F75"/>
    <w:rsid w:val="00734366"/>
    <w:rsid w:val="007459E0"/>
    <w:rsid w:val="00753945"/>
    <w:rsid w:val="00753E21"/>
    <w:rsid w:val="00784BA5"/>
    <w:rsid w:val="007A0BDD"/>
    <w:rsid w:val="007B4150"/>
    <w:rsid w:val="007C1105"/>
    <w:rsid w:val="007C5BF4"/>
    <w:rsid w:val="007D0544"/>
    <w:rsid w:val="007E35E8"/>
    <w:rsid w:val="007F3E4C"/>
    <w:rsid w:val="00812F27"/>
    <w:rsid w:val="00836ED4"/>
    <w:rsid w:val="00855F76"/>
    <w:rsid w:val="008653BB"/>
    <w:rsid w:val="00872F50"/>
    <w:rsid w:val="00877C73"/>
    <w:rsid w:val="008870C7"/>
    <w:rsid w:val="008B0925"/>
    <w:rsid w:val="008B1DB2"/>
    <w:rsid w:val="008B3AFA"/>
    <w:rsid w:val="008B3F83"/>
    <w:rsid w:val="008C605D"/>
    <w:rsid w:val="008D2BB6"/>
    <w:rsid w:val="008D69D5"/>
    <w:rsid w:val="009024D0"/>
    <w:rsid w:val="00902BA7"/>
    <w:rsid w:val="009161A3"/>
    <w:rsid w:val="0092312B"/>
    <w:rsid w:val="00923C6D"/>
    <w:rsid w:val="00936643"/>
    <w:rsid w:val="00953478"/>
    <w:rsid w:val="00993503"/>
    <w:rsid w:val="009A3F8C"/>
    <w:rsid w:val="009C3171"/>
    <w:rsid w:val="009D423B"/>
    <w:rsid w:val="009E271B"/>
    <w:rsid w:val="009F6492"/>
    <w:rsid w:val="00A112A2"/>
    <w:rsid w:val="00A17D43"/>
    <w:rsid w:val="00A53475"/>
    <w:rsid w:val="00A5573E"/>
    <w:rsid w:val="00A63D4D"/>
    <w:rsid w:val="00A73796"/>
    <w:rsid w:val="00A86B37"/>
    <w:rsid w:val="00AA7A85"/>
    <w:rsid w:val="00AB4D70"/>
    <w:rsid w:val="00AD14D9"/>
    <w:rsid w:val="00AD4108"/>
    <w:rsid w:val="00AE05B2"/>
    <w:rsid w:val="00AE173B"/>
    <w:rsid w:val="00AE610D"/>
    <w:rsid w:val="00AF5E73"/>
    <w:rsid w:val="00AF60C2"/>
    <w:rsid w:val="00B003D8"/>
    <w:rsid w:val="00B20A68"/>
    <w:rsid w:val="00B55CF1"/>
    <w:rsid w:val="00B81DC6"/>
    <w:rsid w:val="00B907D5"/>
    <w:rsid w:val="00B9164B"/>
    <w:rsid w:val="00BA1D39"/>
    <w:rsid w:val="00BB0BD4"/>
    <w:rsid w:val="00BB1DC8"/>
    <w:rsid w:val="00BC7F61"/>
    <w:rsid w:val="00BD5DF1"/>
    <w:rsid w:val="00BE4448"/>
    <w:rsid w:val="00C51C41"/>
    <w:rsid w:val="00C5782B"/>
    <w:rsid w:val="00C5799C"/>
    <w:rsid w:val="00C67843"/>
    <w:rsid w:val="00C87DC6"/>
    <w:rsid w:val="00C9786D"/>
    <w:rsid w:val="00CA0787"/>
    <w:rsid w:val="00CA29D9"/>
    <w:rsid w:val="00CB5C17"/>
    <w:rsid w:val="00CC6859"/>
    <w:rsid w:val="00CD3F22"/>
    <w:rsid w:val="00CD7DE2"/>
    <w:rsid w:val="00CE2289"/>
    <w:rsid w:val="00CE53EB"/>
    <w:rsid w:val="00CE6FF9"/>
    <w:rsid w:val="00D07E5F"/>
    <w:rsid w:val="00D36F70"/>
    <w:rsid w:val="00D46EC3"/>
    <w:rsid w:val="00D65AA7"/>
    <w:rsid w:val="00D86DEE"/>
    <w:rsid w:val="00D94A97"/>
    <w:rsid w:val="00D954CB"/>
    <w:rsid w:val="00DA3258"/>
    <w:rsid w:val="00DB0D12"/>
    <w:rsid w:val="00DB599B"/>
    <w:rsid w:val="00DC2FA5"/>
    <w:rsid w:val="00DC4027"/>
    <w:rsid w:val="00DE1BF3"/>
    <w:rsid w:val="00DE29F5"/>
    <w:rsid w:val="00DE6403"/>
    <w:rsid w:val="00DF6A1E"/>
    <w:rsid w:val="00E018A7"/>
    <w:rsid w:val="00E11537"/>
    <w:rsid w:val="00E21CA2"/>
    <w:rsid w:val="00E32338"/>
    <w:rsid w:val="00E3652A"/>
    <w:rsid w:val="00E44CBA"/>
    <w:rsid w:val="00E520D1"/>
    <w:rsid w:val="00E658BC"/>
    <w:rsid w:val="00E65B1F"/>
    <w:rsid w:val="00E709C3"/>
    <w:rsid w:val="00E834B1"/>
    <w:rsid w:val="00E86D16"/>
    <w:rsid w:val="00E97F52"/>
    <w:rsid w:val="00EA1A13"/>
    <w:rsid w:val="00EA364D"/>
    <w:rsid w:val="00EA5335"/>
    <w:rsid w:val="00EB6A2C"/>
    <w:rsid w:val="00EB6BF2"/>
    <w:rsid w:val="00EC7A3E"/>
    <w:rsid w:val="00ED29F1"/>
    <w:rsid w:val="00ED63D0"/>
    <w:rsid w:val="00EF6D98"/>
    <w:rsid w:val="00F1447F"/>
    <w:rsid w:val="00F549D6"/>
    <w:rsid w:val="00F90D4F"/>
    <w:rsid w:val="00F94A66"/>
    <w:rsid w:val="00F97EC8"/>
    <w:rsid w:val="00FA7EA8"/>
    <w:rsid w:val="00FC1386"/>
    <w:rsid w:val="00FD031A"/>
    <w:rsid w:val="00FE0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EE9383"/>
  <w15:docId w15:val="{275FCA73-DC43-4B17-B29E-961FC4488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691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styleId="Heading2">
    <w:name w:val="heading 2"/>
    <w:basedOn w:val="Normal"/>
    <w:next w:val="Normal"/>
    <w:link w:val="Heading2Char"/>
    <w:qFormat/>
    <w:rsid w:val="00405453"/>
    <w:pPr>
      <w:keepNext/>
      <w:outlineLvl w:val="1"/>
    </w:pPr>
    <w:rPr>
      <w:rFonts w:ascii="Arial" w:eastAsia="Calibri" w:hAnsi="Arial" w:cs="Arial"/>
      <w:b/>
      <w:bCs/>
      <w:lang w:eastAsia="en-US"/>
    </w:rPr>
  </w:style>
  <w:style w:type="paragraph" w:styleId="Heading3">
    <w:name w:val="heading 3"/>
    <w:basedOn w:val="Normal"/>
    <w:next w:val="Normal"/>
    <w:link w:val="Heading3Char"/>
    <w:qFormat/>
    <w:rsid w:val="00405453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F6911"/>
    <w:rPr>
      <w:color w:val="0000FF"/>
      <w:u w:val="single"/>
    </w:rPr>
  </w:style>
  <w:style w:type="paragraph" w:customStyle="1" w:styleId="Default">
    <w:name w:val="Default"/>
    <w:uiPriority w:val="99"/>
    <w:rsid w:val="0034742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lt-LT" w:eastAsia="lt-LT"/>
    </w:rPr>
  </w:style>
  <w:style w:type="character" w:customStyle="1" w:styleId="st1">
    <w:name w:val="st1"/>
    <w:basedOn w:val="DefaultParagraphFont"/>
    <w:rsid w:val="007054EF"/>
  </w:style>
  <w:style w:type="character" w:customStyle="1" w:styleId="apple-converted-space">
    <w:name w:val="apple-converted-space"/>
    <w:basedOn w:val="DefaultParagraphFont"/>
    <w:rsid w:val="007054EF"/>
  </w:style>
  <w:style w:type="character" w:customStyle="1" w:styleId="Heading2Char">
    <w:name w:val="Heading 2 Char"/>
    <w:basedOn w:val="DefaultParagraphFont"/>
    <w:link w:val="Heading2"/>
    <w:rsid w:val="00405453"/>
    <w:rPr>
      <w:rFonts w:ascii="Arial" w:eastAsia="Calibri" w:hAnsi="Arial" w:cs="Arial"/>
      <w:b/>
      <w:bCs/>
      <w:sz w:val="24"/>
      <w:szCs w:val="24"/>
      <w:lang w:val="lt-LT"/>
    </w:rPr>
  </w:style>
  <w:style w:type="character" w:customStyle="1" w:styleId="Heading3Char">
    <w:name w:val="Heading 3 Char"/>
    <w:basedOn w:val="DefaultParagraphFont"/>
    <w:link w:val="Heading3"/>
    <w:rsid w:val="00405453"/>
    <w:rPr>
      <w:rFonts w:ascii="Cambria" w:eastAsia="Times New Roman" w:hAnsi="Cambria" w:cs="Times New Roman"/>
      <w:b/>
      <w:bCs/>
      <w:sz w:val="26"/>
      <w:szCs w:val="2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D5D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D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DF1"/>
    <w:rPr>
      <w:rFonts w:ascii="Times New Roman" w:eastAsia="Times New Roman" w:hAnsi="Times New Roman" w:cs="Times New Roman"/>
      <w:sz w:val="20"/>
      <w:szCs w:val="20"/>
      <w:lang w:val="lt-LT" w:eastAsia="lt-L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D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DF1"/>
    <w:rPr>
      <w:rFonts w:ascii="Times New Roman" w:eastAsia="Times New Roman" w:hAnsi="Times New Roman" w:cs="Times New Roman"/>
      <w:b/>
      <w:bCs/>
      <w:sz w:val="20"/>
      <w:szCs w:val="20"/>
      <w:lang w:val="lt-LT" w:eastAsia="lt-L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DF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DF1"/>
    <w:rPr>
      <w:rFonts w:ascii="Tahoma" w:eastAsia="Times New Roman" w:hAnsi="Tahoma" w:cs="Tahoma"/>
      <w:sz w:val="16"/>
      <w:szCs w:val="16"/>
      <w:lang w:val="lt-LT" w:eastAsia="lt-LT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16D31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16D31"/>
    <w:rPr>
      <w:rFonts w:ascii="Consolas" w:eastAsia="Times New Roman" w:hAnsi="Consolas" w:cs="Times New Roman"/>
      <w:sz w:val="20"/>
      <w:szCs w:val="20"/>
      <w:lang w:val="lt-LT" w:eastAsia="lt-L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018A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018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C7A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7A3E"/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styleId="Footer">
    <w:name w:val="footer"/>
    <w:basedOn w:val="Normal"/>
    <w:link w:val="FooterChar"/>
    <w:uiPriority w:val="99"/>
    <w:unhideWhenUsed/>
    <w:rsid w:val="00EC7A3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7A3E"/>
    <w:rPr>
      <w:rFonts w:ascii="Times New Roman" w:eastAsia="Times New Roman" w:hAnsi="Times New Roman" w:cs="Times New Roman"/>
      <w:sz w:val="24"/>
      <w:szCs w:val="24"/>
      <w:lang w:val="lt-LT"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etuvosvaikubalsas@mruni.eu" TargetMode="External"/><Relationship Id="rId13" Type="http://schemas.openxmlformats.org/officeDocument/2006/relationships/hyperlink" Target="http://vaikubalsas.mruni.eu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vaikubalsas.mruni.eu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vaikubalsas.mruni.eu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lietuvosvaikubalsas@mruni.e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orms.office.com/r/tGbPCGSQYm?origin=lprLin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48EBE8-7D33-4316-B56B-33481A3702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755</Words>
  <Characters>4305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USER</cp:lastModifiedBy>
  <cp:revision>15</cp:revision>
  <cp:lastPrinted>2018-02-22T11:10:00Z</cp:lastPrinted>
  <dcterms:created xsi:type="dcterms:W3CDTF">2023-02-20T07:42:00Z</dcterms:created>
  <dcterms:modified xsi:type="dcterms:W3CDTF">2024-02-20T09:30:00Z</dcterms:modified>
</cp:coreProperties>
</file>